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1A38E5" w14:textId="77777777" w:rsidR="00B216CE" w:rsidRPr="00847B1F" w:rsidRDefault="00442168" w:rsidP="00ED1C4C">
      <w:pPr>
        <w:pStyle w:val="BalloonText"/>
        <w:jc w:val="center"/>
        <w:rPr>
          <w:rFonts w:ascii="Constantia" w:hAnsi="Constantia" w:cs="Times New Roman"/>
          <w:b/>
          <w:sz w:val="36"/>
          <w:szCs w:val="28"/>
        </w:rPr>
      </w:pPr>
      <w:r w:rsidRPr="00847B1F">
        <w:rPr>
          <w:rFonts w:ascii="Constantia" w:hAnsi="Constantia" w:cs="Times New Roman"/>
          <w:noProof/>
          <w:sz w:val="36"/>
          <w:szCs w:val="28"/>
        </w:rPr>
        <w:drawing>
          <wp:anchor distT="0" distB="0" distL="114300" distR="114300" simplePos="0" relativeHeight="251661312" behindDoc="0" locked="0" layoutInCell="1" allowOverlap="1" wp14:anchorId="229E5421" wp14:editId="4ABC3F5C">
            <wp:simplePos x="0" y="0"/>
            <wp:positionH relativeFrom="column">
              <wp:posOffset>77276</wp:posOffset>
            </wp:positionH>
            <wp:positionV relativeFrom="paragraph">
              <wp:posOffset>-19381</wp:posOffset>
            </wp:positionV>
            <wp:extent cx="596347" cy="59856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47" cy="598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16CE" w:rsidRPr="00847B1F">
        <w:rPr>
          <w:rFonts w:ascii="Constantia" w:hAnsi="Constantia" w:cs="Times New Roman"/>
          <w:b/>
          <w:sz w:val="36"/>
          <w:szCs w:val="28"/>
        </w:rPr>
        <w:t>National Agriculture Training Academy (NATA)</w:t>
      </w:r>
    </w:p>
    <w:p w14:paraId="47058CFF" w14:textId="77777777" w:rsidR="00B216CE" w:rsidRPr="00847B1F" w:rsidRDefault="00B216CE" w:rsidP="00ED1C4C">
      <w:pPr>
        <w:pStyle w:val="BalloonText"/>
        <w:jc w:val="center"/>
        <w:rPr>
          <w:rFonts w:ascii="Constantia" w:hAnsi="Constantia" w:cs="Calibri"/>
          <w:b/>
          <w:sz w:val="28"/>
          <w:szCs w:val="28"/>
        </w:rPr>
      </w:pPr>
      <w:r w:rsidRPr="00847B1F">
        <w:rPr>
          <w:rFonts w:ascii="Constantia" w:hAnsi="Constantia" w:cs="Calibri"/>
          <w:b/>
          <w:sz w:val="28"/>
          <w:szCs w:val="28"/>
        </w:rPr>
        <w:t>Gazipur-1701</w:t>
      </w:r>
    </w:p>
    <w:p w14:paraId="3AFEEA61" w14:textId="77777777" w:rsidR="00B216CE" w:rsidRPr="00847B1F" w:rsidRDefault="00B216CE" w:rsidP="00ED1C4C">
      <w:pPr>
        <w:pStyle w:val="BalloonText"/>
        <w:jc w:val="center"/>
        <w:rPr>
          <w:rFonts w:ascii="Times New Roman" w:hAnsi="Times New Roman" w:cs="Times New Roman"/>
          <w:sz w:val="10"/>
          <w:szCs w:val="28"/>
        </w:rPr>
      </w:pPr>
    </w:p>
    <w:p w14:paraId="6072599D" w14:textId="27ADE56A" w:rsidR="007B5598" w:rsidRPr="00BD7616" w:rsidRDefault="00D0410C" w:rsidP="00ED1C4C">
      <w:pPr>
        <w:pStyle w:val="BalloonText"/>
        <w:jc w:val="center"/>
        <w:rPr>
          <w:rFonts w:ascii="Times New Roman" w:hAnsi="Times New Roman" w:cs="Times New Roman"/>
          <w:sz w:val="30"/>
          <w:szCs w:val="24"/>
        </w:rPr>
      </w:pPr>
      <w:r w:rsidRPr="00BD7616">
        <w:rPr>
          <w:rFonts w:ascii="Times New Roman" w:hAnsi="Times New Roman" w:cs="Times New Roman"/>
          <w:sz w:val="34"/>
          <w:szCs w:val="28"/>
        </w:rPr>
        <w:t xml:space="preserve">Training on </w:t>
      </w:r>
      <w:r w:rsidR="00276C64" w:rsidRPr="00BD7616">
        <w:rPr>
          <w:rFonts w:ascii="Times New Roman" w:hAnsi="Times New Roman" w:cs="Times New Roman"/>
          <w:sz w:val="30"/>
          <w:szCs w:val="24"/>
        </w:rPr>
        <w:t>“</w:t>
      </w:r>
      <w:r w:rsidR="007D6956">
        <w:rPr>
          <w:rFonts w:ascii="Times New Roman" w:hAnsi="Times New Roman" w:cs="Times New Roman"/>
          <w:b/>
          <w:sz w:val="28"/>
          <w:szCs w:val="28"/>
        </w:rPr>
        <w:t>Good Governance</w:t>
      </w:r>
      <w:r w:rsidR="00276C64" w:rsidRPr="00BD7616">
        <w:rPr>
          <w:rFonts w:ascii="Times New Roman" w:hAnsi="Times New Roman" w:cs="Times New Roman"/>
          <w:sz w:val="30"/>
          <w:szCs w:val="24"/>
        </w:rPr>
        <w:t>”</w:t>
      </w:r>
    </w:p>
    <w:p w14:paraId="1DE4B5BA" w14:textId="66111C5F" w:rsidR="00847B1F" w:rsidRPr="00847B1F" w:rsidRDefault="00A66B40" w:rsidP="00847B1F">
      <w:pPr>
        <w:pStyle w:val="BalloonText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uration: </w:t>
      </w:r>
      <w:r w:rsidR="00320E56">
        <w:rPr>
          <w:rFonts w:ascii="Times New Roman" w:hAnsi="Times New Roman" w:cs="Times New Roman"/>
          <w:sz w:val="28"/>
          <w:szCs w:val="28"/>
        </w:rPr>
        <w:t>05 Days (</w:t>
      </w:r>
      <w:r w:rsidR="007D6956">
        <w:rPr>
          <w:rFonts w:ascii="Times New Roman" w:hAnsi="Times New Roman" w:cs="Times New Roman"/>
          <w:sz w:val="28"/>
          <w:szCs w:val="28"/>
        </w:rPr>
        <w:t>20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C126A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D6956">
        <w:rPr>
          <w:rFonts w:ascii="Times New Roman" w:hAnsi="Times New Roman" w:cs="Times New Roman"/>
          <w:sz w:val="28"/>
          <w:szCs w:val="28"/>
        </w:rPr>
        <w:t>24</w:t>
      </w:r>
      <w:r w:rsidR="00320E56">
        <w:rPr>
          <w:rFonts w:ascii="Times New Roman" w:hAnsi="Times New Roman" w:cs="Times New Roman"/>
          <w:sz w:val="28"/>
          <w:szCs w:val="28"/>
        </w:rPr>
        <w:t xml:space="preserve"> </w:t>
      </w:r>
      <w:r w:rsidR="00320E56" w:rsidRPr="003C108C">
        <w:rPr>
          <w:rFonts w:ascii="Times New Roman" w:hAnsi="Times New Roman" w:cs="Times New Roman"/>
          <w:noProof/>
          <w:sz w:val="28"/>
          <w:szCs w:val="28"/>
        </w:rPr>
        <w:t>January,</w:t>
      </w:r>
      <w:r w:rsidR="00847B1F" w:rsidRPr="00847B1F">
        <w:rPr>
          <w:rFonts w:ascii="Times New Roman" w:hAnsi="Times New Roman" w:cs="Times New Roman"/>
          <w:sz w:val="28"/>
          <w:szCs w:val="28"/>
        </w:rPr>
        <w:t xml:space="preserve"> 201</w:t>
      </w:r>
      <w:r w:rsidR="00320E56">
        <w:rPr>
          <w:rFonts w:ascii="Times New Roman" w:hAnsi="Times New Roman" w:cs="Times New Roman"/>
          <w:sz w:val="28"/>
          <w:szCs w:val="28"/>
        </w:rPr>
        <w:t>9)</w:t>
      </w:r>
    </w:p>
    <w:p w14:paraId="6A1C644E" w14:textId="77777777" w:rsidR="00847B1F" w:rsidRPr="00847B1F" w:rsidRDefault="00847B1F" w:rsidP="00847B1F">
      <w:pPr>
        <w:pStyle w:val="BalloonText"/>
        <w:jc w:val="center"/>
        <w:rPr>
          <w:rFonts w:ascii="Times New Roman" w:hAnsi="Times New Roman" w:cs="Times New Roman"/>
          <w:sz w:val="8"/>
          <w:szCs w:val="28"/>
        </w:rPr>
      </w:pPr>
    </w:p>
    <w:p w14:paraId="5E40E5F7" w14:textId="77777777" w:rsidR="00847B1F" w:rsidRPr="00847B1F" w:rsidRDefault="00847B1F" w:rsidP="00847B1F">
      <w:pPr>
        <w:pStyle w:val="BalloonText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47B1F">
        <w:rPr>
          <w:rFonts w:ascii="Times New Roman" w:hAnsi="Times New Roman" w:cs="Times New Roman"/>
          <w:b/>
          <w:sz w:val="28"/>
          <w:szCs w:val="28"/>
          <w:u w:val="single"/>
        </w:rPr>
        <w:t>Name for Certificate</w:t>
      </w:r>
    </w:p>
    <w:p w14:paraId="7AC32891" w14:textId="77777777" w:rsidR="00F768F7" w:rsidRPr="00847B1F" w:rsidRDefault="00F768F7" w:rsidP="007B5598">
      <w:pPr>
        <w:pStyle w:val="NoSpacing"/>
        <w:jc w:val="center"/>
        <w:rPr>
          <w:rFonts w:ascii="Times New Roman" w:hAnsi="Times New Roman" w:cs="Times New Roman"/>
          <w:sz w:val="18"/>
        </w:rPr>
      </w:pPr>
    </w:p>
    <w:tbl>
      <w:tblPr>
        <w:tblStyle w:val="TableGrid"/>
        <w:tblW w:w="1053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0"/>
        <w:gridCol w:w="3600"/>
        <w:gridCol w:w="4230"/>
        <w:gridCol w:w="2160"/>
      </w:tblGrid>
      <w:tr w:rsidR="00C977B0" w:rsidRPr="00D43FA3" w14:paraId="61C8AAFB" w14:textId="77777777" w:rsidTr="00952CEB">
        <w:trPr>
          <w:trHeight w:val="359"/>
          <w:tblHeader/>
        </w:trPr>
        <w:tc>
          <w:tcPr>
            <w:tcW w:w="540" w:type="dxa"/>
          </w:tcPr>
          <w:p w14:paraId="2BF83BD6" w14:textId="77777777" w:rsidR="00C977B0" w:rsidRPr="00D43FA3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SL.</w:t>
            </w:r>
          </w:p>
        </w:tc>
        <w:tc>
          <w:tcPr>
            <w:tcW w:w="3600" w:type="dxa"/>
          </w:tcPr>
          <w:p w14:paraId="6D1C4FA4" w14:textId="77777777" w:rsidR="00C977B0" w:rsidRPr="00D43FA3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4230" w:type="dxa"/>
          </w:tcPr>
          <w:p w14:paraId="72282AAE" w14:textId="77777777" w:rsidR="00C977B0" w:rsidRPr="00D43FA3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2160" w:type="dxa"/>
          </w:tcPr>
          <w:p w14:paraId="09FA48D4" w14:textId="77777777" w:rsidR="00C977B0" w:rsidRPr="00D43FA3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Signature</w:t>
            </w:r>
          </w:p>
        </w:tc>
      </w:tr>
      <w:tr w:rsidR="00C058EB" w:rsidRPr="00D43FA3" w14:paraId="6585A8A1" w14:textId="77777777" w:rsidTr="00952CEB">
        <w:trPr>
          <w:trHeight w:val="576"/>
        </w:trPr>
        <w:tc>
          <w:tcPr>
            <w:tcW w:w="540" w:type="dxa"/>
          </w:tcPr>
          <w:p w14:paraId="6A544156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3D5B7E7F" w14:textId="025FECF7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D</w:t>
            </w:r>
            <w:r w:rsidR="00851F5A">
              <w:rPr>
                <w:rFonts w:ascii="Times New Roman" w:hAnsi="Times New Roman" w:cs="Times New Roman"/>
              </w:rPr>
              <w:t>r</w:t>
            </w:r>
            <w:r w:rsidRPr="00D43FA3">
              <w:rPr>
                <w:rFonts w:ascii="Times New Roman" w:hAnsi="Times New Roman" w:cs="Times New Roman"/>
              </w:rPr>
              <w:t>. MD. JAMAL UDDIN</w:t>
            </w:r>
          </w:p>
        </w:tc>
        <w:tc>
          <w:tcPr>
            <w:tcW w:w="4230" w:type="dxa"/>
          </w:tcPr>
          <w:p w14:paraId="7A10AA72" w14:textId="7383E06D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Additional Deputy Director (PP), Deputy Director's Office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Narsingdi</w:t>
            </w:r>
            <w:proofErr w:type="spellEnd"/>
          </w:p>
        </w:tc>
        <w:tc>
          <w:tcPr>
            <w:tcW w:w="2160" w:type="dxa"/>
          </w:tcPr>
          <w:p w14:paraId="6C67CF39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04307FA8" w14:textId="77777777" w:rsidTr="00952CEB">
        <w:trPr>
          <w:trHeight w:val="576"/>
        </w:trPr>
        <w:tc>
          <w:tcPr>
            <w:tcW w:w="540" w:type="dxa"/>
          </w:tcPr>
          <w:p w14:paraId="53A30A1E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30C814BD" w14:textId="27ADDB33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ABDULLAH AL MAMUN</w:t>
            </w:r>
          </w:p>
        </w:tc>
        <w:tc>
          <w:tcPr>
            <w:tcW w:w="4230" w:type="dxa"/>
          </w:tcPr>
          <w:p w14:paraId="06D06976" w14:textId="31BB8AF0" w:rsidR="00C058EB" w:rsidRPr="00D43FA3" w:rsidRDefault="00851F5A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iculture Extension Officer</w:t>
            </w:r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Upazila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Saturia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Manikganj</w:t>
            </w:r>
            <w:proofErr w:type="spellEnd"/>
          </w:p>
        </w:tc>
        <w:tc>
          <w:tcPr>
            <w:tcW w:w="2160" w:type="dxa"/>
          </w:tcPr>
          <w:p w14:paraId="046A7C55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6BFF6922" w14:textId="77777777" w:rsidTr="00952CEB">
        <w:trPr>
          <w:trHeight w:val="576"/>
        </w:trPr>
        <w:tc>
          <w:tcPr>
            <w:tcW w:w="540" w:type="dxa"/>
          </w:tcPr>
          <w:p w14:paraId="539DFB0A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6EB49282" w14:textId="6114FBFA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NIAZ MOHAMMAD </w:t>
            </w:r>
            <w:proofErr w:type="spellStart"/>
            <w:r w:rsidRPr="00D43FA3">
              <w:rPr>
                <w:rFonts w:ascii="Times New Roman" w:hAnsi="Times New Roman" w:cs="Times New Roman"/>
              </w:rPr>
              <w:t>MITHUN</w:t>
            </w:r>
            <w:proofErr w:type="spellEnd"/>
          </w:p>
        </w:tc>
        <w:tc>
          <w:tcPr>
            <w:tcW w:w="4230" w:type="dxa"/>
          </w:tcPr>
          <w:p w14:paraId="20658A4D" w14:textId="3127EE45" w:rsidR="00C058EB" w:rsidRPr="00D43FA3" w:rsidRDefault="00851F5A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iculture Extension Officer</w:t>
            </w:r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Upazila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Manikganj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Sadar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Manikganj</w:t>
            </w:r>
            <w:proofErr w:type="spellEnd"/>
          </w:p>
        </w:tc>
        <w:tc>
          <w:tcPr>
            <w:tcW w:w="2160" w:type="dxa"/>
          </w:tcPr>
          <w:p w14:paraId="72777639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4AF9F85F" w14:textId="77777777" w:rsidTr="00952CEB">
        <w:trPr>
          <w:trHeight w:val="576"/>
        </w:trPr>
        <w:tc>
          <w:tcPr>
            <w:tcW w:w="540" w:type="dxa"/>
          </w:tcPr>
          <w:p w14:paraId="40712414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4F81EE4E" w14:textId="006A70AA" w:rsidR="00C058EB" w:rsidRPr="00D43FA3" w:rsidRDefault="00212647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ST. </w:t>
            </w:r>
            <w:proofErr w:type="spellStart"/>
            <w:r w:rsidR="00BF0466" w:rsidRPr="00D43FA3">
              <w:rPr>
                <w:rFonts w:ascii="Times New Roman" w:hAnsi="Times New Roman" w:cs="Times New Roman"/>
              </w:rPr>
              <w:t>SHIBL</w:t>
            </w:r>
            <w:r w:rsidR="004554D0">
              <w:rPr>
                <w:rFonts w:ascii="Times New Roman" w:hAnsi="Times New Roman" w:cs="Times New Roman"/>
              </w:rPr>
              <w:t>Y</w:t>
            </w:r>
            <w:proofErr w:type="spellEnd"/>
            <w:r w:rsidR="00BF0466" w:rsidRPr="00D43FA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F0466" w:rsidRPr="00D43FA3">
              <w:rPr>
                <w:rFonts w:ascii="Times New Roman" w:hAnsi="Times New Roman" w:cs="Times New Roman"/>
              </w:rPr>
              <w:t>KHAND</w:t>
            </w:r>
            <w:r w:rsidR="004554D0">
              <w:rPr>
                <w:rFonts w:ascii="Times New Roman" w:hAnsi="Times New Roman" w:cs="Times New Roman"/>
              </w:rPr>
              <w:t>O</w:t>
            </w:r>
            <w:r w:rsidR="00BF0466" w:rsidRPr="00D43FA3">
              <w:rPr>
                <w:rFonts w:ascii="Times New Roman" w:hAnsi="Times New Roman" w:cs="Times New Roman"/>
              </w:rPr>
              <w:t>KER</w:t>
            </w:r>
            <w:proofErr w:type="spellEnd"/>
          </w:p>
        </w:tc>
        <w:tc>
          <w:tcPr>
            <w:tcW w:w="4230" w:type="dxa"/>
          </w:tcPr>
          <w:p w14:paraId="469FF469" w14:textId="2B347998" w:rsidR="00C058EB" w:rsidRPr="00D43FA3" w:rsidRDefault="00851F5A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iculture Extension Officer</w:t>
            </w:r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Upazila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Gabtali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46297C">
              <w:rPr>
                <w:rFonts w:ascii="Times New Roman" w:hAnsi="Times New Roman" w:cs="Times New Roman"/>
              </w:rPr>
              <w:t>Bogura</w:t>
            </w:r>
            <w:proofErr w:type="spellEnd"/>
          </w:p>
        </w:tc>
        <w:tc>
          <w:tcPr>
            <w:tcW w:w="2160" w:type="dxa"/>
          </w:tcPr>
          <w:p w14:paraId="01704454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2EE63FF5" w14:textId="77777777" w:rsidTr="00952CEB">
        <w:trPr>
          <w:trHeight w:val="576"/>
        </w:trPr>
        <w:tc>
          <w:tcPr>
            <w:tcW w:w="540" w:type="dxa"/>
          </w:tcPr>
          <w:p w14:paraId="72BA34A5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6C8284F7" w14:textId="43133A7E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MD. </w:t>
            </w:r>
            <w:proofErr w:type="spellStart"/>
            <w:r w:rsidRPr="00D43FA3">
              <w:rPr>
                <w:rFonts w:ascii="Times New Roman" w:hAnsi="Times New Roman" w:cs="Times New Roman"/>
              </w:rPr>
              <w:t>MAMUNUR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RASHID</w:t>
            </w:r>
          </w:p>
        </w:tc>
        <w:tc>
          <w:tcPr>
            <w:tcW w:w="4230" w:type="dxa"/>
          </w:tcPr>
          <w:p w14:paraId="6633EEA4" w14:textId="1CBBC778" w:rsidR="00C058EB" w:rsidRPr="00D43FA3" w:rsidRDefault="00851F5A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iculture Extension Officer</w:t>
            </w:r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Upazila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Bhangura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>, Pabna</w:t>
            </w:r>
          </w:p>
        </w:tc>
        <w:tc>
          <w:tcPr>
            <w:tcW w:w="2160" w:type="dxa"/>
          </w:tcPr>
          <w:p w14:paraId="7156ED9B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30F4F171" w14:textId="77777777" w:rsidTr="00952CEB">
        <w:trPr>
          <w:trHeight w:val="576"/>
        </w:trPr>
        <w:tc>
          <w:tcPr>
            <w:tcW w:w="540" w:type="dxa"/>
          </w:tcPr>
          <w:p w14:paraId="52305C2A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244CA002" w14:textId="15B4E541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RAJESH </w:t>
            </w:r>
            <w:proofErr w:type="spellStart"/>
            <w:r w:rsidRPr="00D43FA3">
              <w:rPr>
                <w:rFonts w:ascii="Times New Roman" w:hAnsi="Times New Roman" w:cs="Times New Roman"/>
              </w:rPr>
              <w:t>PR</w:t>
            </w:r>
            <w:r w:rsidR="004F7B99">
              <w:rPr>
                <w:rFonts w:ascii="Times New Roman" w:hAnsi="Times New Roman" w:cs="Times New Roman"/>
              </w:rPr>
              <w:t>O</w:t>
            </w:r>
            <w:r w:rsidRPr="00D43FA3">
              <w:rPr>
                <w:rFonts w:ascii="Times New Roman" w:hAnsi="Times New Roman" w:cs="Times New Roman"/>
              </w:rPr>
              <w:t>S</w:t>
            </w:r>
            <w:r w:rsidR="00400F2D">
              <w:rPr>
                <w:rFonts w:ascii="Times New Roman" w:hAnsi="Times New Roman" w:cs="Times New Roman"/>
              </w:rPr>
              <w:t>H</w:t>
            </w:r>
            <w:r w:rsidRPr="00D43FA3">
              <w:rPr>
                <w:rFonts w:ascii="Times New Roman" w:hAnsi="Times New Roman" w:cs="Times New Roman"/>
              </w:rPr>
              <w:t>AD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ROY</w:t>
            </w:r>
          </w:p>
        </w:tc>
        <w:tc>
          <w:tcPr>
            <w:tcW w:w="4230" w:type="dxa"/>
          </w:tcPr>
          <w:p w14:paraId="2AA34405" w14:textId="31ED43A5" w:rsidR="00C058EB" w:rsidRPr="00D43FA3" w:rsidRDefault="00851F5A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iculture Extension Officer</w:t>
            </w:r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Upazila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Akkelpur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Joypurhat</w:t>
            </w:r>
            <w:proofErr w:type="spellEnd"/>
          </w:p>
        </w:tc>
        <w:tc>
          <w:tcPr>
            <w:tcW w:w="2160" w:type="dxa"/>
          </w:tcPr>
          <w:p w14:paraId="54753EBE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4586BEEA" w14:textId="77777777" w:rsidTr="00952CEB">
        <w:trPr>
          <w:trHeight w:val="576"/>
        </w:trPr>
        <w:tc>
          <w:tcPr>
            <w:tcW w:w="540" w:type="dxa"/>
          </w:tcPr>
          <w:p w14:paraId="3FDF3D8A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7248A787" w14:textId="190333B4" w:rsidR="00C058EB" w:rsidRPr="00D43FA3" w:rsidRDefault="0009120F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D. </w:t>
            </w:r>
            <w:r w:rsidR="00BF0466" w:rsidRPr="00D43FA3">
              <w:rPr>
                <w:rFonts w:ascii="Times New Roman" w:hAnsi="Times New Roman" w:cs="Times New Roman"/>
              </w:rPr>
              <w:t xml:space="preserve"> RUBEL </w:t>
            </w:r>
            <w:proofErr w:type="spellStart"/>
            <w:r w:rsidR="00BF0466" w:rsidRPr="00D43FA3">
              <w:rPr>
                <w:rFonts w:ascii="Times New Roman" w:hAnsi="Times New Roman" w:cs="Times New Roman"/>
              </w:rPr>
              <w:t>HUS</w:t>
            </w:r>
            <w:r>
              <w:rPr>
                <w:rFonts w:ascii="Times New Roman" w:hAnsi="Times New Roman" w:cs="Times New Roman"/>
              </w:rPr>
              <w:t>A</w:t>
            </w:r>
            <w:r w:rsidR="00BF0466" w:rsidRPr="00D43FA3">
              <w:rPr>
                <w:rFonts w:ascii="Times New Roman" w:hAnsi="Times New Roman" w:cs="Times New Roman"/>
              </w:rPr>
              <w:t>N</w:t>
            </w:r>
            <w:proofErr w:type="spellEnd"/>
          </w:p>
        </w:tc>
        <w:tc>
          <w:tcPr>
            <w:tcW w:w="4230" w:type="dxa"/>
          </w:tcPr>
          <w:p w14:paraId="684FE26C" w14:textId="66528D1A" w:rsidR="00C058EB" w:rsidRPr="00D43FA3" w:rsidRDefault="00851F5A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iculture Extension Officer</w:t>
            </w:r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Upazila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Panchagarh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Sadar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Panchagarh</w:t>
            </w:r>
            <w:proofErr w:type="spellEnd"/>
          </w:p>
        </w:tc>
        <w:tc>
          <w:tcPr>
            <w:tcW w:w="2160" w:type="dxa"/>
          </w:tcPr>
          <w:p w14:paraId="5BAE3727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52EEEE5E" w14:textId="77777777" w:rsidTr="00952CEB">
        <w:trPr>
          <w:trHeight w:val="576"/>
        </w:trPr>
        <w:tc>
          <w:tcPr>
            <w:tcW w:w="540" w:type="dxa"/>
          </w:tcPr>
          <w:p w14:paraId="5D56F87D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6C87B94F" w14:textId="02EBFDF3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proofErr w:type="spellStart"/>
            <w:r w:rsidRPr="00D43FA3">
              <w:rPr>
                <w:rFonts w:ascii="Times New Roman" w:hAnsi="Times New Roman" w:cs="Times New Roman"/>
              </w:rPr>
              <w:t>TAH</w:t>
            </w:r>
            <w:r w:rsidR="00C03009">
              <w:rPr>
                <w:rFonts w:ascii="Times New Roman" w:hAnsi="Times New Roman" w:cs="Times New Roman"/>
              </w:rPr>
              <w:t>A</w:t>
            </w:r>
            <w:r w:rsidRPr="00D43FA3">
              <w:rPr>
                <w:rFonts w:ascii="Times New Roman" w:hAnsi="Times New Roman" w:cs="Times New Roman"/>
              </w:rPr>
              <w:t>MINA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SULTANA</w:t>
            </w:r>
          </w:p>
        </w:tc>
        <w:tc>
          <w:tcPr>
            <w:tcW w:w="4230" w:type="dxa"/>
          </w:tcPr>
          <w:p w14:paraId="2DDD0D1A" w14:textId="2829D648" w:rsidR="00C058EB" w:rsidRPr="00D43FA3" w:rsidRDefault="00851F5A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iculture Extension Officer</w:t>
            </w:r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Upazila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Sr</w:t>
            </w:r>
            <w:r w:rsidR="00C03009">
              <w:rPr>
                <w:rFonts w:ascii="Times New Roman" w:hAnsi="Times New Roman" w:cs="Times New Roman"/>
              </w:rPr>
              <w:t>ee</w:t>
            </w:r>
            <w:r w:rsidR="00C058EB" w:rsidRPr="00D43FA3">
              <w:rPr>
                <w:rFonts w:ascii="Times New Roman" w:hAnsi="Times New Roman" w:cs="Times New Roman"/>
              </w:rPr>
              <w:t>pur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>, Gazipur</w:t>
            </w:r>
          </w:p>
        </w:tc>
        <w:tc>
          <w:tcPr>
            <w:tcW w:w="2160" w:type="dxa"/>
          </w:tcPr>
          <w:p w14:paraId="144C6C99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724DFF6D" w14:textId="77777777" w:rsidTr="00952CEB">
        <w:trPr>
          <w:trHeight w:val="576"/>
        </w:trPr>
        <w:tc>
          <w:tcPr>
            <w:tcW w:w="540" w:type="dxa"/>
          </w:tcPr>
          <w:p w14:paraId="333B5C3F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074EBD66" w14:textId="59B8B15C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SYED </w:t>
            </w:r>
            <w:proofErr w:type="spellStart"/>
            <w:r w:rsidRPr="00D43FA3">
              <w:rPr>
                <w:rFonts w:ascii="Times New Roman" w:hAnsi="Times New Roman" w:cs="Times New Roman"/>
              </w:rPr>
              <w:t>SABBIR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AHMED</w:t>
            </w:r>
          </w:p>
        </w:tc>
        <w:tc>
          <w:tcPr>
            <w:tcW w:w="4230" w:type="dxa"/>
          </w:tcPr>
          <w:p w14:paraId="72C4A3BB" w14:textId="0509DA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Public </w:t>
            </w:r>
            <w:r w:rsidR="00464FFA" w:rsidRPr="00D43FA3">
              <w:rPr>
                <w:rFonts w:ascii="Times New Roman" w:hAnsi="Times New Roman" w:cs="Times New Roman"/>
              </w:rPr>
              <w:t>Relations Officer</w:t>
            </w:r>
            <w:r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464FFA">
              <w:rPr>
                <w:rFonts w:ascii="Times New Roman" w:hAnsi="Times New Roman" w:cs="Times New Roman"/>
              </w:rPr>
              <w:t>BIRTAN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, 22 </w:t>
            </w:r>
            <w:proofErr w:type="spellStart"/>
            <w:r w:rsidRPr="00D43FA3">
              <w:rPr>
                <w:rFonts w:ascii="Times New Roman" w:hAnsi="Times New Roman" w:cs="Times New Roman"/>
              </w:rPr>
              <w:t>Manik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Mia Avenue Sher-E Bangla Nagar, Dhaka</w:t>
            </w:r>
          </w:p>
        </w:tc>
        <w:tc>
          <w:tcPr>
            <w:tcW w:w="2160" w:type="dxa"/>
          </w:tcPr>
          <w:p w14:paraId="7CCA272E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106830CC" w14:textId="77777777" w:rsidTr="00952CEB">
        <w:trPr>
          <w:trHeight w:val="576"/>
        </w:trPr>
        <w:tc>
          <w:tcPr>
            <w:tcW w:w="540" w:type="dxa"/>
          </w:tcPr>
          <w:p w14:paraId="354CF235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63F4AD99" w14:textId="77EC3CD9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MD</w:t>
            </w:r>
            <w:r w:rsidR="00C21D99">
              <w:rPr>
                <w:rFonts w:ascii="Times New Roman" w:hAnsi="Times New Roman" w:cs="Times New Roman"/>
              </w:rPr>
              <w:t>.</w:t>
            </w:r>
            <w:r w:rsidRPr="00D43FA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FA3">
              <w:rPr>
                <w:rFonts w:ascii="Times New Roman" w:hAnsi="Times New Roman" w:cs="Times New Roman"/>
              </w:rPr>
              <w:t>M</w:t>
            </w:r>
            <w:r w:rsidR="00E50B4F">
              <w:rPr>
                <w:rFonts w:ascii="Times New Roman" w:hAnsi="Times New Roman" w:cs="Times New Roman"/>
              </w:rPr>
              <w:t>O</w:t>
            </w:r>
            <w:r w:rsidRPr="00D43FA3">
              <w:rPr>
                <w:rFonts w:ascii="Times New Roman" w:hAnsi="Times New Roman" w:cs="Times New Roman"/>
              </w:rPr>
              <w:t>N</w:t>
            </w:r>
            <w:r w:rsidR="00DA73FA">
              <w:rPr>
                <w:rFonts w:ascii="Times New Roman" w:hAnsi="Times New Roman" w:cs="Times New Roman"/>
              </w:rPr>
              <w:t>J</w:t>
            </w:r>
            <w:r w:rsidRPr="00D43FA3">
              <w:rPr>
                <w:rFonts w:ascii="Times New Roman" w:hAnsi="Times New Roman" w:cs="Times New Roman"/>
              </w:rPr>
              <w:t>URUL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HUDA</w:t>
            </w:r>
          </w:p>
        </w:tc>
        <w:tc>
          <w:tcPr>
            <w:tcW w:w="4230" w:type="dxa"/>
          </w:tcPr>
          <w:p w14:paraId="3CB4B853" w14:textId="103F420D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Cotton Development Officer, Cotton Development Board, Head Office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Khambra</w:t>
            </w:r>
            <w:r w:rsidR="00DA73FA">
              <w:rPr>
                <w:rFonts w:ascii="Times New Roman" w:hAnsi="Times New Roman" w:cs="Times New Roman"/>
              </w:rPr>
              <w:t>i</w:t>
            </w:r>
            <w:proofErr w:type="spellEnd"/>
            <w:r w:rsidRPr="00D43FA3">
              <w:rPr>
                <w:rFonts w:ascii="Times New Roman" w:hAnsi="Times New Roman" w:cs="Times New Roman"/>
              </w:rPr>
              <w:t>, Dhaka</w:t>
            </w:r>
          </w:p>
        </w:tc>
        <w:tc>
          <w:tcPr>
            <w:tcW w:w="2160" w:type="dxa"/>
          </w:tcPr>
          <w:p w14:paraId="7C1017A6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1CCB3BBE" w14:textId="77777777" w:rsidTr="00952CEB">
        <w:trPr>
          <w:trHeight w:val="576"/>
        </w:trPr>
        <w:tc>
          <w:tcPr>
            <w:tcW w:w="540" w:type="dxa"/>
          </w:tcPr>
          <w:p w14:paraId="0824AE65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02431995" w14:textId="5F229E9D" w:rsidR="00C058EB" w:rsidRPr="00D43FA3" w:rsidRDefault="009F42A1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. M.</w:t>
            </w:r>
            <w:r w:rsidR="00BF0466" w:rsidRPr="00D43FA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F0466" w:rsidRPr="00D43FA3">
              <w:rPr>
                <w:rFonts w:ascii="Times New Roman" w:hAnsi="Times New Roman" w:cs="Times New Roman"/>
              </w:rPr>
              <w:t>ABDUS</w:t>
            </w:r>
            <w:proofErr w:type="spellEnd"/>
            <w:r w:rsidR="00BF0466" w:rsidRPr="00D43FA3">
              <w:rPr>
                <w:rFonts w:ascii="Times New Roman" w:hAnsi="Times New Roman" w:cs="Times New Roman"/>
              </w:rPr>
              <w:t xml:space="preserve"> SALAM</w:t>
            </w:r>
          </w:p>
        </w:tc>
        <w:tc>
          <w:tcPr>
            <w:tcW w:w="4230" w:type="dxa"/>
          </w:tcPr>
          <w:p w14:paraId="63392824" w14:textId="2A2EEB9F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Senior Administrative Officer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BSRI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Ishwardi</w:t>
            </w:r>
            <w:proofErr w:type="spellEnd"/>
            <w:r w:rsidRPr="00D43FA3">
              <w:rPr>
                <w:rFonts w:ascii="Times New Roman" w:hAnsi="Times New Roman" w:cs="Times New Roman"/>
              </w:rPr>
              <w:t>, Pabna</w:t>
            </w:r>
          </w:p>
        </w:tc>
        <w:tc>
          <w:tcPr>
            <w:tcW w:w="2160" w:type="dxa"/>
          </w:tcPr>
          <w:p w14:paraId="22C5E412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38039DB5" w14:textId="77777777" w:rsidTr="00952CEB">
        <w:trPr>
          <w:trHeight w:val="576"/>
        </w:trPr>
        <w:tc>
          <w:tcPr>
            <w:tcW w:w="540" w:type="dxa"/>
          </w:tcPr>
          <w:p w14:paraId="3BBF9A27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40899180" w14:textId="44C93E7F" w:rsidR="00C058EB" w:rsidRPr="00D43FA3" w:rsidRDefault="00B6153E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D.</w:t>
            </w:r>
            <w:r w:rsidR="00BF0466" w:rsidRPr="00D43FA3">
              <w:rPr>
                <w:rFonts w:ascii="Times New Roman" w:hAnsi="Times New Roman" w:cs="Times New Roman"/>
              </w:rPr>
              <w:t xml:space="preserve"> NURUL HUDA AL MAMUN</w:t>
            </w:r>
          </w:p>
        </w:tc>
        <w:tc>
          <w:tcPr>
            <w:tcW w:w="4230" w:type="dxa"/>
          </w:tcPr>
          <w:p w14:paraId="789FB257" w14:textId="776F70BD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Scientific Officer, Soil Resource Development Institute, Jamalpur</w:t>
            </w:r>
          </w:p>
        </w:tc>
        <w:tc>
          <w:tcPr>
            <w:tcW w:w="2160" w:type="dxa"/>
          </w:tcPr>
          <w:p w14:paraId="2189A174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671FD152" w14:textId="77777777" w:rsidTr="00952CEB">
        <w:trPr>
          <w:trHeight w:val="576"/>
        </w:trPr>
        <w:tc>
          <w:tcPr>
            <w:tcW w:w="540" w:type="dxa"/>
          </w:tcPr>
          <w:p w14:paraId="7DC5F5ED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2E7888C0" w14:textId="144CBF06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MD. </w:t>
            </w:r>
            <w:proofErr w:type="spellStart"/>
            <w:r w:rsidRPr="00D43FA3">
              <w:rPr>
                <w:rFonts w:ascii="Times New Roman" w:hAnsi="Times New Roman" w:cs="Times New Roman"/>
              </w:rPr>
              <w:t>RA</w:t>
            </w:r>
            <w:r w:rsidR="00B6153E">
              <w:rPr>
                <w:rFonts w:ascii="Times New Roman" w:hAnsi="Times New Roman" w:cs="Times New Roman"/>
              </w:rPr>
              <w:t>Z</w:t>
            </w:r>
            <w:r w:rsidRPr="00D43FA3">
              <w:rPr>
                <w:rFonts w:ascii="Times New Roman" w:hAnsi="Times New Roman" w:cs="Times New Roman"/>
              </w:rPr>
              <w:t>I</w:t>
            </w:r>
            <w:r w:rsidR="00B6153E">
              <w:rPr>
                <w:rFonts w:ascii="Times New Roman" w:hAnsi="Times New Roman" w:cs="Times New Roman"/>
              </w:rPr>
              <w:t>B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H</w:t>
            </w:r>
            <w:r w:rsidR="00B6153E">
              <w:rPr>
                <w:rFonts w:ascii="Times New Roman" w:hAnsi="Times New Roman" w:cs="Times New Roman"/>
              </w:rPr>
              <w:t>O</w:t>
            </w:r>
            <w:r w:rsidRPr="00D43FA3">
              <w:rPr>
                <w:rFonts w:ascii="Times New Roman" w:hAnsi="Times New Roman" w:cs="Times New Roman"/>
              </w:rPr>
              <w:t>SS</w:t>
            </w:r>
            <w:r w:rsidR="00B6153E">
              <w:rPr>
                <w:rFonts w:ascii="Times New Roman" w:hAnsi="Times New Roman" w:cs="Times New Roman"/>
              </w:rPr>
              <w:t>A</w:t>
            </w:r>
            <w:r w:rsidRPr="00D43FA3"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4230" w:type="dxa"/>
          </w:tcPr>
          <w:p w14:paraId="6122E6C5" w14:textId="130FC020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Seed Analy</w:t>
            </w:r>
            <w:r w:rsidR="00B6153E">
              <w:rPr>
                <w:rFonts w:ascii="Times New Roman" w:hAnsi="Times New Roman" w:cs="Times New Roman"/>
              </w:rPr>
              <w:t>st</w:t>
            </w:r>
            <w:r w:rsidRPr="00D43FA3">
              <w:rPr>
                <w:rFonts w:ascii="Times New Roman" w:hAnsi="Times New Roman" w:cs="Times New Roman"/>
              </w:rPr>
              <w:t xml:space="preserve">, </w:t>
            </w:r>
            <w:r w:rsidR="00794795">
              <w:rPr>
                <w:rFonts w:ascii="Times New Roman" w:hAnsi="Times New Roman" w:cs="Times New Roman"/>
              </w:rPr>
              <w:t xml:space="preserve">Regional </w:t>
            </w:r>
            <w:r w:rsidRPr="00D43FA3">
              <w:rPr>
                <w:rFonts w:ascii="Times New Roman" w:hAnsi="Times New Roman" w:cs="Times New Roman"/>
              </w:rPr>
              <w:t xml:space="preserve">Seed Certification </w:t>
            </w:r>
            <w:r w:rsidR="00794795">
              <w:rPr>
                <w:rFonts w:ascii="Times New Roman" w:hAnsi="Times New Roman" w:cs="Times New Roman"/>
              </w:rPr>
              <w:t>Office</w:t>
            </w:r>
            <w:r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231BF9">
              <w:rPr>
                <w:rFonts w:ascii="Times New Roman" w:hAnsi="Times New Roman" w:cs="Times New Roman"/>
              </w:rPr>
              <w:t>Chattogram</w:t>
            </w:r>
            <w:proofErr w:type="spellEnd"/>
          </w:p>
        </w:tc>
        <w:tc>
          <w:tcPr>
            <w:tcW w:w="2160" w:type="dxa"/>
          </w:tcPr>
          <w:p w14:paraId="12FBF62D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2ED5897A" w14:textId="77777777" w:rsidTr="00952CEB">
        <w:trPr>
          <w:trHeight w:val="576"/>
        </w:trPr>
        <w:tc>
          <w:tcPr>
            <w:tcW w:w="540" w:type="dxa"/>
          </w:tcPr>
          <w:p w14:paraId="4AAE20BD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152AC65C" w14:textId="78133088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MD</w:t>
            </w:r>
            <w:r w:rsidR="00A61398">
              <w:rPr>
                <w:rFonts w:ascii="Times New Roman" w:hAnsi="Times New Roman" w:cs="Times New Roman"/>
              </w:rPr>
              <w:t>.</w:t>
            </w:r>
            <w:r w:rsidRPr="00D43FA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FA3">
              <w:rPr>
                <w:rFonts w:ascii="Times New Roman" w:hAnsi="Times New Roman" w:cs="Times New Roman"/>
              </w:rPr>
              <w:t>TUS</w:t>
            </w:r>
            <w:r w:rsidR="00A61398">
              <w:rPr>
                <w:rFonts w:ascii="Times New Roman" w:hAnsi="Times New Roman" w:cs="Times New Roman"/>
              </w:rPr>
              <w:t>A</w:t>
            </w:r>
            <w:r w:rsidRPr="00D43FA3">
              <w:rPr>
                <w:rFonts w:ascii="Times New Roman" w:hAnsi="Times New Roman" w:cs="Times New Roman"/>
              </w:rPr>
              <w:t>R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FA3">
              <w:rPr>
                <w:rFonts w:ascii="Times New Roman" w:hAnsi="Times New Roman" w:cs="Times New Roman"/>
              </w:rPr>
              <w:t>PARVE</w:t>
            </w:r>
            <w:r w:rsidR="00A61398">
              <w:rPr>
                <w:rFonts w:ascii="Times New Roman" w:hAnsi="Times New Roman" w:cs="Times New Roman"/>
              </w:rPr>
              <w:t>G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KHAN</w:t>
            </w:r>
          </w:p>
        </w:tc>
        <w:tc>
          <w:tcPr>
            <w:tcW w:w="4230" w:type="dxa"/>
          </w:tcPr>
          <w:p w14:paraId="250866C7" w14:textId="5E4A5A60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Assistant Secretary, </w:t>
            </w:r>
            <w:r w:rsidR="00036028">
              <w:rPr>
                <w:rFonts w:ascii="Times New Roman" w:hAnsi="Times New Roman" w:cs="Times New Roman"/>
              </w:rPr>
              <w:t xml:space="preserve">Common </w:t>
            </w:r>
            <w:r w:rsidRPr="00D43FA3">
              <w:rPr>
                <w:rFonts w:ascii="Times New Roman" w:hAnsi="Times New Roman" w:cs="Times New Roman"/>
              </w:rPr>
              <w:t xml:space="preserve">Service </w:t>
            </w:r>
            <w:r w:rsidR="00297413">
              <w:rPr>
                <w:rFonts w:ascii="Times New Roman" w:hAnsi="Times New Roman" w:cs="Times New Roman"/>
              </w:rPr>
              <w:t>Division</w:t>
            </w:r>
            <w:r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BADC</w:t>
            </w:r>
            <w:proofErr w:type="spellEnd"/>
            <w:r w:rsidRPr="00D43FA3">
              <w:rPr>
                <w:rFonts w:ascii="Times New Roman" w:hAnsi="Times New Roman" w:cs="Times New Roman"/>
              </w:rPr>
              <w:t>, Dhaka</w:t>
            </w:r>
          </w:p>
        </w:tc>
        <w:tc>
          <w:tcPr>
            <w:tcW w:w="2160" w:type="dxa"/>
          </w:tcPr>
          <w:p w14:paraId="4E5BB257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253FC581" w14:textId="77777777" w:rsidTr="00952CEB">
        <w:trPr>
          <w:trHeight w:val="576"/>
        </w:trPr>
        <w:tc>
          <w:tcPr>
            <w:tcW w:w="540" w:type="dxa"/>
          </w:tcPr>
          <w:p w14:paraId="5107C6F1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3267D92D" w14:textId="2F6E270E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MD</w:t>
            </w:r>
            <w:r w:rsidR="00297413">
              <w:rPr>
                <w:rFonts w:ascii="Times New Roman" w:hAnsi="Times New Roman" w:cs="Times New Roman"/>
              </w:rPr>
              <w:t>.</w:t>
            </w:r>
            <w:r w:rsidRPr="00D43FA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FA3">
              <w:rPr>
                <w:rFonts w:ascii="Times New Roman" w:hAnsi="Times New Roman" w:cs="Times New Roman"/>
              </w:rPr>
              <w:t>RASH</w:t>
            </w:r>
            <w:r w:rsidR="00297413">
              <w:rPr>
                <w:rFonts w:ascii="Times New Roman" w:hAnsi="Times New Roman" w:cs="Times New Roman"/>
              </w:rPr>
              <w:t>E</w:t>
            </w:r>
            <w:r w:rsidRPr="00D43FA3">
              <w:rPr>
                <w:rFonts w:ascii="Times New Roman" w:hAnsi="Times New Roman" w:cs="Times New Roman"/>
              </w:rPr>
              <w:t>DUL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HASAN</w:t>
            </w:r>
          </w:p>
        </w:tc>
        <w:tc>
          <w:tcPr>
            <w:tcW w:w="4230" w:type="dxa"/>
          </w:tcPr>
          <w:p w14:paraId="55037414" w14:textId="76CF5FEA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Assistant Secretary, Establishment </w:t>
            </w:r>
            <w:r w:rsidR="00297413">
              <w:rPr>
                <w:rFonts w:ascii="Times New Roman" w:hAnsi="Times New Roman" w:cs="Times New Roman"/>
              </w:rPr>
              <w:t>Division</w:t>
            </w:r>
            <w:r w:rsidR="00297413"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BADC</w:t>
            </w:r>
            <w:proofErr w:type="spellEnd"/>
            <w:r w:rsidRPr="00D43FA3">
              <w:rPr>
                <w:rFonts w:ascii="Times New Roman" w:hAnsi="Times New Roman" w:cs="Times New Roman"/>
              </w:rPr>
              <w:t>, Dhaka</w:t>
            </w:r>
          </w:p>
        </w:tc>
        <w:tc>
          <w:tcPr>
            <w:tcW w:w="2160" w:type="dxa"/>
          </w:tcPr>
          <w:p w14:paraId="00891037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5DCE2E65" w14:textId="77777777" w:rsidTr="00952CEB">
        <w:trPr>
          <w:trHeight w:val="576"/>
        </w:trPr>
        <w:tc>
          <w:tcPr>
            <w:tcW w:w="540" w:type="dxa"/>
          </w:tcPr>
          <w:p w14:paraId="1A88B032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08DC3457" w14:textId="6F30B49F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proofErr w:type="spellStart"/>
            <w:r w:rsidRPr="00D43FA3">
              <w:rPr>
                <w:rFonts w:ascii="Times New Roman" w:hAnsi="Times New Roman" w:cs="Times New Roman"/>
              </w:rPr>
              <w:t>SUSHAN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FA3">
              <w:rPr>
                <w:rFonts w:ascii="Times New Roman" w:hAnsi="Times New Roman" w:cs="Times New Roman"/>
              </w:rPr>
              <w:t>CH</w:t>
            </w:r>
            <w:r w:rsidR="00271336">
              <w:rPr>
                <w:rFonts w:ascii="Times New Roman" w:hAnsi="Times New Roman" w:cs="Times New Roman"/>
              </w:rPr>
              <w:t>OW</w:t>
            </w:r>
            <w:r w:rsidRPr="00D43FA3">
              <w:rPr>
                <w:rFonts w:ascii="Times New Roman" w:hAnsi="Times New Roman" w:cs="Times New Roman"/>
              </w:rPr>
              <w:t>HAN</w:t>
            </w:r>
            <w:proofErr w:type="spellEnd"/>
          </w:p>
        </w:tc>
        <w:tc>
          <w:tcPr>
            <w:tcW w:w="4230" w:type="dxa"/>
          </w:tcPr>
          <w:p w14:paraId="1A1B2230" w14:textId="77777777" w:rsidR="00DC4746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Scientific </w:t>
            </w:r>
            <w:r w:rsidR="00DC4746">
              <w:rPr>
                <w:rFonts w:ascii="Times New Roman" w:hAnsi="Times New Roman" w:cs="Times New Roman"/>
              </w:rPr>
              <w:t>O</w:t>
            </w:r>
            <w:r w:rsidRPr="00D43FA3">
              <w:rPr>
                <w:rFonts w:ascii="Times New Roman" w:hAnsi="Times New Roman" w:cs="Times New Roman"/>
              </w:rPr>
              <w:t>fficer</w:t>
            </w:r>
            <w:r w:rsidR="00271336">
              <w:rPr>
                <w:rFonts w:ascii="Times New Roman" w:hAnsi="Times New Roman" w:cs="Times New Roman"/>
              </w:rPr>
              <w:t xml:space="preserve"> &amp; In-charge</w:t>
            </w:r>
            <w:r w:rsidRPr="00D43FA3">
              <w:rPr>
                <w:rFonts w:ascii="Times New Roman" w:hAnsi="Times New Roman" w:cs="Times New Roman"/>
              </w:rPr>
              <w:t xml:space="preserve">, </w:t>
            </w:r>
            <w:r w:rsidR="00396C2C">
              <w:rPr>
                <w:rFonts w:ascii="Times New Roman" w:hAnsi="Times New Roman" w:cs="Times New Roman"/>
              </w:rPr>
              <w:t>BINA</w:t>
            </w:r>
            <w:r w:rsidRPr="00D43FA3">
              <w:rPr>
                <w:rFonts w:ascii="Times New Roman" w:hAnsi="Times New Roman" w:cs="Times New Roman"/>
              </w:rPr>
              <w:t xml:space="preserve"> </w:t>
            </w:r>
          </w:p>
          <w:p w14:paraId="02D091FD" w14:textId="4D72489B" w:rsidR="00C058EB" w:rsidRPr="00D43FA3" w:rsidRDefault="00DC474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Sub</w:t>
            </w:r>
            <w:r w:rsidR="00C058EB" w:rsidRPr="00D43FA3">
              <w:rPr>
                <w:rFonts w:ascii="Times New Roman" w:hAnsi="Times New Roman" w:cs="Times New Roman"/>
              </w:rPr>
              <w:t xml:space="preserve">-station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Magura</w:t>
            </w:r>
            <w:proofErr w:type="spellEnd"/>
          </w:p>
        </w:tc>
        <w:tc>
          <w:tcPr>
            <w:tcW w:w="2160" w:type="dxa"/>
          </w:tcPr>
          <w:p w14:paraId="167D3E5D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3AA8614E" w14:textId="77777777" w:rsidTr="00952CEB">
        <w:trPr>
          <w:trHeight w:val="576"/>
        </w:trPr>
        <w:tc>
          <w:tcPr>
            <w:tcW w:w="540" w:type="dxa"/>
          </w:tcPr>
          <w:p w14:paraId="49D6BF28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4E703740" w14:textId="33707661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M</w:t>
            </w:r>
            <w:r w:rsidR="00396C2C">
              <w:rPr>
                <w:rFonts w:ascii="Times New Roman" w:hAnsi="Times New Roman" w:cs="Times New Roman"/>
              </w:rPr>
              <w:t>O</w:t>
            </w:r>
            <w:r w:rsidRPr="00D43FA3">
              <w:rPr>
                <w:rFonts w:ascii="Times New Roman" w:hAnsi="Times New Roman" w:cs="Times New Roman"/>
              </w:rPr>
              <w:t xml:space="preserve">HAMMAD </w:t>
            </w:r>
            <w:proofErr w:type="spellStart"/>
            <w:r w:rsidRPr="00D43FA3">
              <w:rPr>
                <w:rFonts w:ascii="Times New Roman" w:hAnsi="Times New Roman" w:cs="Times New Roman"/>
              </w:rPr>
              <w:t>KHORSHED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FA3">
              <w:rPr>
                <w:rFonts w:ascii="Times New Roman" w:hAnsi="Times New Roman" w:cs="Times New Roman"/>
              </w:rPr>
              <w:t>ALAM</w:t>
            </w:r>
            <w:proofErr w:type="spellEnd"/>
          </w:p>
        </w:tc>
        <w:tc>
          <w:tcPr>
            <w:tcW w:w="4230" w:type="dxa"/>
          </w:tcPr>
          <w:p w14:paraId="4204644C" w14:textId="20267368" w:rsidR="00C058EB" w:rsidRPr="00D43FA3" w:rsidRDefault="00396C2C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Scientific Officer</w:t>
            </w:r>
            <w:r w:rsidR="00C058EB" w:rsidRPr="00D43FA3">
              <w:rPr>
                <w:rFonts w:ascii="Times New Roman" w:hAnsi="Times New Roman" w:cs="Times New Roman"/>
              </w:rPr>
              <w:t xml:space="preserve">, </w:t>
            </w:r>
            <w:r w:rsidRPr="00D43FA3">
              <w:rPr>
                <w:rFonts w:ascii="Times New Roman" w:hAnsi="Times New Roman" w:cs="Times New Roman"/>
              </w:rPr>
              <w:t>Plant Breeding Division</w:t>
            </w:r>
            <w:r w:rsidR="00C058EB" w:rsidRPr="00D43FA3">
              <w:rPr>
                <w:rFonts w:ascii="Times New Roman" w:hAnsi="Times New Roman" w:cs="Times New Roman"/>
              </w:rPr>
              <w:t>, BARI</w:t>
            </w:r>
            <w:r>
              <w:rPr>
                <w:rFonts w:ascii="Times New Roman" w:hAnsi="Times New Roman" w:cs="Times New Roman"/>
              </w:rPr>
              <w:t>, Gazipur</w:t>
            </w:r>
          </w:p>
        </w:tc>
        <w:tc>
          <w:tcPr>
            <w:tcW w:w="2160" w:type="dxa"/>
          </w:tcPr>
          <w:p w14:paraId="3D888D7A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2547CBEB" w14:textId="77777777" w:rsidTr="00952CEB">
        <w:trPr>
          <w:trHeight w:val="576"/>
        </w:trPr>
        <w:tc>
          <w:tcPr>
            <w:tcW w:w="540" w:type="dxa"/>
          </w:tcPr>
          <w:p w14:paraId="68A9BAF6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52765019" w14:textId="06A0ECDA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MD. </w:t>
            </w:r>
            <w:proofErr w:type="spellStart"/>
            <w:r w:rsidRPr="00D43FA3">
              <w:rPr>
                <w:rFonts w:ascii="Times New Roman" w:hAnsi="Times New Roman" w:cs="Times New Roman"/>
              </w:rPr>
              <w:t>RUHUL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AMIN</w:t>
            </w:r>
          </w:p>
        </w:tc>
        <w:tc>
          <w:tcPr>
            <w:tcW w:w="4230" w:type="dxa"/>
          </w:tcPr>
          <w:p w14:paraId="1FEBBC08" w14:textId="07BA9924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Seed Pathologist, Regional Seed Certification Office, </w:t>
            </w:r>
            <w:proofErr w:type="spellStart"/>
            <w:r w:rsidR="00672EF2">
              <w:rPr>
                <w:rFonts w:ascii="Times New Roman" w:hAnsi="Times New Roman" w:cs="Times New Roman"/>
              </w:rPr>
              <w:t>SCA</w:t>
            </w:r>
            <w:proofErr w:type="spellEnd"/>
            <w:r w:rsidR="00672EF2">
              <w:rPr>
                <w:rFonts w:ascii="Times New Roman" w:hAnsi="Times New Roman" w:cs="Times New Roman"/>
              </w:rPr>
              <w:t xml:space="preserve">, </w:t>
            </w:r>
            <w:r w:rsidRPr="00D43FA3">
              <w:rPr>
                <w:rFonts w:ascii="Times New Roman" w:hAnsi="Times New Roman" w:cs="Times New Roman"/>
              </w:rPr>
              <w:t xml:space="preserve">Rangpur </w:t>
            </w:r>
            <w:r w:rsidR="00672EF2">
              <w:rPr>
                <w:rFonts w:ascii="Times New Roman" w:hAnsi="Times New Roman" w:cs="Times New Roman"/>
              </w:rPr>
              <w:t>Region</w:t>
            </w:r>
            <w:r w:rsidRPr="00D43FA3">
              <w:rPr>
                <w:rFonts w:ascii="Times New Roman" w:hAnsi="Times New Roman" w:cs="Times New Roman"/>
              </w:rPr>
              <w:t>, Rangpur</w:t>
            </w:r>
          </w:p>
        </w:tc>
        <w:tc>
          <w:tcPr>
            <w:tcW w:w="2160" w:type="dxa"/>
          </w:tcPr>
          <w:p w14:paraId="3199366E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  <w:p w14:paraId="5DC9E44A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6A5C074A" w14:textId="77777777" w:rsidTr="00952CEB">
        <w:trPr>
          <w:trHeight w:val="576"/>
        </w:trPr>
        <w:tc>
          <w:tcPr>
            <w:tcW w:w="540" w:type="dxa"/>
          </w:tcPr>
          <w:p w14:paraId="4E66B277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54D94CA1" w14:textId="251460FB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DR. </w:t>
            </w:r>
            <w:r w:rsidR="00971813">
              <w:rPr>
                <w:rFonts w:ascii="Times New Roman" w:hAnsi="Times New Roman" w:cs="Times New Roman"/>
              </w:rPr>
              <w:t>MD.</w:t>
            </w:r>
            <w:r w:rsidRPr="00D43FA3">
              <w:rPr>
                <w:rFonts w:ascii="Times New Roman" w:hAnsi="Times New Roman" w:cs="Times New Roman"/>
              </w:rPr>
              <w:t xml:space="preserve"> RAJAB ALI</w:t>
            </w:r>
          </w:p>
        </w:tc>
        <w:tc>
          <w:tcPr>
            <w:tcW w:w="4230" w:type="dxa"/>
          </w:tcPr>
          <w:p w14:paraId="2F5DAEAE" w14:textId="51104D10" w:rsidR="00C058EB" w:rsidRPr="00D43FA3" w:rsidRDefault="00971813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ncipal</w:t>
            </w:r>
            <w:r w:rsidR="00C058EB" w:rsidRPr="00D43FA3">
              <w:rPr>
                <w:rFonts w:ascii="Times New Roman" w:hAnsi="Times New Roman" w:cs="Times New Roman"/>
              </w:rPr>
              <w:t xml:space="preserve"> Scientific Officer, Regional Agricultural Research Station, BARI, Jamalpur</w:t>
            </w:r>
          </w:p>
        </w:tc>
        <w:tc>
          <w:tcPr>
            <w:tcW w:w="2160" w:type="dxa"/>
          </w:tcPr>
          <w:p w14:paraId="38031C28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06E7F64F" w14:textId="77777777" w:rsidTr="00952CEB">
        <w:trPr>
          <w:trHeight w:val="576"/>
        </w:trPr>
        <w:tc>
          <w:tcPr>
            <w:tcW w:w="540" w:type="dxa"/>
          </w:tcPr>
          <w:p w14:paraId="67909D23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31E94033" w14:textId="3A5EFBB0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MD. AL-AMIN KHAN</w:t>
            </w:r>
          </w:p>
        </w:tc>
        <w:tc>
          <w:tcPr>
            <w:tcW w:w="4230" w:type="dxa"/>
          </w:tcPr>
          <w:p w14:paraId="5C50C15D" w14:textId="3E814739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Scientific Officer, Regional Spice</w:t>
            </w:r>
            <w:r w:rsidR="00E94362">
              <w:rPr>
                <w:rFonts w:ascii="Times New Roman" w:hAnsi="Times New Roman" w:cs="Times New Roman"/>
              </w:rPr>
              <w:t>s</w:t>
            </w:r>
            <w:r w:rsidRPr="00D43FA3">
              <w:rPr>
                <w:rFonts w:ascii="Times New Roman" w:hAnsi="Times New Roman" w:cs="Times New Roman"/>
              </w:rPr>
              <w:t xml:space="preserve"> Research Center, BARI, Gazipur</w:t>
            </w:r>
          </w:p>
        </w:tc>
        <w:tc>
          <w:tcPr>
            <w:tcW w:w="2160" w:type="dxa"/>
          </w:tcPr>
          <w:p w14:paraId="2116E8A6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4EC1D20A" w14:textId="77777777" w:rsidTr="00952CEB">
        <w:trPr>
          <w:trHeight w:val="576"/>
        </w:trPr>
        <w:tc>
          <w:tcPr>
            <w:tcW w:w="540" w:type="dxa"/>
          </w:tcPr>
          <w:p w14:paraId="0BE0EB8D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4EB93233" w14:textId="45A2B013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DR. MD. </w:t>
            </w:r>
            <w:proofErr w:type="spellStart"/>
            <w:r w:rsidRPr="00D43FA3">
              <w:rPr>
                <w:rFonts w:ascii="Times New Roman" w:hAnsi="Times New Roman" w:cs="Times New Roman"/>
              </w:rPr>
              <w:t>M</w:t>
            </w:r>
            <w:r w:rsidR="00A32C8E">
              <w:rPr>
                <w:rFonts w:ascii="Times New Roman" w:hAnsi="Times New Roman" w:cs="Times New Roman"/>
              </w:rPr>
              <w:t>A</w:t>
            </w:r>
            <w:r w:rsidRPr="00D43FA3">
              <w:rPr>
                <w:rFonts w:ascii="Times New Roman" w:hAnsi="Times New Roman" w:cs="Times New Roman"/>
              </w:rPr>
              <w:t>NIRUZZAMAN</w:t>
            </w:r>
            <w:proofErr w:type="spellEnd"/>
          </w:p>
        </w:tc>
        <w:tc>
          <w:tcPr>
            <w:tcW w:w="4230" w:type="dxa"/>
          </w:tcPr>
          <w:p w14:paraId="31C7AE49" w14:textId="43A734CC" w:rsidR="00C058EB" w:rsidRPr="00D43FA3" w:rsidRDefault="00A32C8E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incipal </w:t>
            </w:r>
            <w:r w:rsidR="00C058EB" w:rsidRPr="00D43FA3">
              <w:rPr>
                <w:rFonts w:ascii="Times New Roman" w:hAnsi="Times New Roman" w:cs="Times New Roman"/>
              </w:rPr>
              <w:t xml:space="preserve">Scientific Officer, Irrigation and Water Management, </w:t>
            </w:r>
            <w:proofErr w:type="spellStart"/>
            <w:r w:rsidR="00C058EB" w:rsidRPr="00D43FA3">
              <w:rPr>
                <w:rFonts w:ascii="Times New Roman" w:hAnsi="Times New Roman" w:cs="Times New Roman"/>
              </w:rPr>
              <w:t>BRRI</w:t>
            </w:r>
            <w:proofErr w:type="spellEnd"/>
            <w:r w:rsidR="00C058EB" w:rsidRPr="00D43FA3">
              <w:rPr>
                <w:rFonts w:ascii="Times New Roman" w:hAnsi="Times New Roman" w:cs="Times New Roman"/>
              </w:rPr>
              <w:t>, Gazipur</w:t>
            </w:r>
          </w:p>
        </w:tc>
        <w:tc>
          <w:tcPr>
            <w:tcW w:w="2160" w:type="dxa"/>
          </w:tcPr>
          <w:p w14:paraId="5476059A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4FA92FD3" w14:textId="77777777" w:rsidTr="00952CEB">
        <w:trPr>
          <w:trHeight w:val="576"/>
        </w:trPr>
        <w:tc>
          <w:tcPr>
            <w:tcW w:w="540" w:type="dxa"/>
          </w:tcPr>
          <w:p w14:paraId="7CA3B574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2F750B98" w14:textId="3858FD22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proofErr w:type="spellStart"/>
            <w:r w:rsidRPr="00D43FA3">
              <w:rPr>
                <w:rFonts w:ascii="Times New Roman" w:hAnsi="Times New Roman" w:cs="Times New Roman"/>
              </w:rPr>
              <w:t>KAWS</w:t>
            </w:r>
            <w:r w:rsidR="00A53FB3">
              <w:rPr>
                <w:rFonts w:ascii="Times New Roman" w:hAnsi="Times New Roman" w:cs="Times New Roman"/>
              </w:rPr>
              <w:t>A</w:t>
            </w:r>
            <w:r w:rsidRPr="00D43FA3">
              <w:rPr>
                <w:rFonts w:ascii="Times New Roman" w:hAnsi="Times New Roman" w:cs="Times New Roman"/>
              </w:rPr>
              <w:t>R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AHMAD</w:t>
            </w:r>
          </w:p>
        </w:tc>
        <w:tc>
          <w:tcPr>
            <w:tcW w:w="4230" w:type="dxa"/>
          </w:tcPr>
          <w:p w14:paraId="384A81CA" w14:textId="0B1FEFD2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Assistant Director (Procurement)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BRRI</w:t>
            </w:r>
            <w:proofErr w:type="spellEnd"/>
            <w:r w:rsidRPr="00D43FA3">
              <w:rPr>
                <w:rFonts w:ascii="Times New Roman" w:hAnsi="Times New Roman" w:cs="Times New Roman"/>
              </w:rPr>
              <w:t>, Gazipur</w:t>
            </w:r>
          </w:p>
        </w:tc>
        <w:tc>
          <w:tcPr>
            <w:tcW w:w="2160" w:type="dxa"/>
          </w:tcPr>
          <w:p w14:paraId="1D61E55F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79370AB3" w14:textId="77777777" w:rsidTr="00952CEB">
        <w:trPr>
          <w:trHeight w:val="576"/>
        </w:trPr>
        <w:tc>
          <w:tcPr>
            <w:tcW w:w="540" w:type="dxa"/>
          </w:tcPr>
          <w:p w14:paraId="289C81FA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173322DF" w14:textId="1869691D" w:rsidR="00C058EB" w:rsidRPr="00D43FA3" w:rsidRDefault="00A53FB3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D.</w:t>
            </w:r>
            <w:r w:rsidR="00BF0466" w:rsidRPr="00D43FA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F0466" w:rsidRPr="00D43FA3">
              <w:rPr>
                <w:rFonts w:ascii="Times New Roman" w:hAnsi="Times New Roman" w:cs="Times New Roman"/>
              </w:rPr>
              <w:t>AM</w:t>
            </w:r>
            <w:r>
              <w:rPr>
                <w:rFonts w:ascii="Times New Roman" w:hAnsi="Times New Roman" w:cs="Times New Roman"/>
              </w:rPr>
              <w:t>Z</w:t>
            </w:r>
            <w:r w:rsidR="00BF0466" w:rsidRPr="00D43FA3">
              <w:rPr>
                <w:rFonts w:ascii="Times New Roman" w:hAnsi="Times New Roman" w:cs="Times New Roman"/>
              </w:rPr>
              <w:t>AD</w:t>
            </w:r>
            <w:proofErr w:type="spellEnd"/>
            <w:r w:rsidR="00BF0466" w:rsidRPr="00D43FA3">
              <w:rPr>
                <w:rFonts w:ascii="Times New Roman" w:hAnsi="Times New Roman" w:cs="Times New Roman"/>
              </w:rPr>
              <w:t xml:space="preserve"> HOSSAIN</w:t>
            </w:r>
          </w:p>
        </w:tc>
        <w:tc>
          <w:tcPr>
            <w:tcW w:w="4230" w:type="dxa"/>
          </w:tcPr>
          <w:p w14:paraId="1FCD90B1" w14:textId="0CAA7682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Additional Deputy Director (</w:t>
            </w:r>
            <w:r w:rsidR="00DD35D8">
              <w:rPr>
                <w:rFonts w:ascii="Times New Roman" w:hAnsi="Times New Roman" w:cs="Times New Roman"/>
              </w:rPr>
              <w:t>Crop</w:t>
            </w:r>
            <w:r w:rsidRPr="00D43FA3">
              <w:rPr>
                <w:rFonts w:ascii="Times New Roman" w:hAnsi="Times New Roman" w:cs="Times New Roman"/>
              </w:rPr>
              <w:t>), Department of Agricultural Extension, Noakhali</w:t>
            </w:r>
          </w:p>
        </w:tc>
        <w:tc>
          <w:tcPr>
            <w:tcW w:w="2160" w:type="dxa"/>
          </w:tcPr>
          <w:p w14:paraId="2C349B50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1638CB1C" w14:textId="77777777" w:rsidTr="00952CEB">
        <w:trPr>
          <w:trHeight w:val="576"/>
        </w:trPr>
        <w:tc>
          <w:tcPr>
            <w:tcW w:w="540" w:type="dxa"/>
          </w:tcPr>
          <w:p w14:paraId="4FA26F89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259DB403" w14:textId="176D5D5F" w:rsidR="00C058EB" w:rsidRPr="00D43FA3" w:rsidRDefault="00F53878" w:rsidP="00C058E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</w:t>
            </w:r>
            <w:r w:rsidR="00BF0466" w:rsidRPr="00D43FA3">
              <w:rPr>
                <w:rFonts w:ascii="Times New Roman" w:hAnsi="Times New Roman" w:cs="Times New Roman"/>
              </w:rPr>
              <w:t>MIDUL</w:t>
            </w:r>
            <w:proofErr w:type="spellEnd"/>
            <w:r w:rsidR="00BF0466" w:rsidRPr="00D43FA3">
              <w:rPr>
                <w:rFonts w:ascii="Times New Roman" w:hAnsi="Times New Roman" w:cs="Times New Roman"/>
              </w:rPr>
              <w:t xml:space="preserve"> ISLAM</w:t>
            </w:r>
          </w:p>
        </w:tc>
        <w:tc>
          <w:tcPr>
            <w:tcW w:w="4230" w:type="dxa"/>
          </w:tcPr>
          <w:p w14:paraId="2E0F9761" w14:textId="2DB719EE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Agriculture Extension Officer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Upazila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Sherpur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46297C">
              <w:rPr>
                <w:rFonts w:ascii="Times New Roman" w:hAnsi="Times New Roman" w:cs="Times New Roman"/>
              </w:rPr>
              <w:t>Bogura</w:t>
            </w:r>
            <w:proofErr w:type="spellEnd"/>
          </w:p>
        </w:tc>
        <w:tc>
          <w:tcPr>
            <w:tcW w:w="2160" w:type="dxa"/>
          </w:tcPr>
          <w:p w14:paraId="272F383C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  <w:p w14:paraId="598D2106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03C7AAC7" w14:textId="77777777" w:rsidTr="00952CEB">
        <w:trPr>
          <w:trHeight w:val="576"/>
        </w:trPr>
        <w:tc>
          <w:tcPr>
            <w:tcW w:w="540" w:type="dxa"/>
          </w:tcPr>
          <w:p w14:paraId="1BD4A22D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475E6A3F" w14:textId="1BE2642E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KHALED SAIFULLAH</w:t>
            </w:r>
          </w:p>
        </w:tc>
        <w:tc>
          <w:tcPr>
            <w:tcW w:w="4230" w:type="dxa"/>
          </w:tcPr>
          <w:p w14:paraId="0C1EBAD2" w14:textId="28F6624F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Senior Scientific Officer, Bangladesh Jute Research Institute</w:t>
            </w:r>
          </w:p>
        </w:tc>
        <w:tc>
          <w:tcPr>
            <w:tcW w:w="2160" w:type="dxa"/>
          </w:tcPr>
          <w:p w14:paraId="11F1CC27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  <w:p w14:paraId="0431C10C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4F02764C" w14:textId="77777777" w:rsidTr="00952CEB">
        <w:trPr>
          <w:trHeight w:val="576"/>
        </w:trPr>
        <w:tc>
          <w:tcPr>
            <w:tcW w:w="540" w:type="dxa"/>
          </w:tcPr>
          <w:p w14:paraId="53F2F2C1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2A57AE15" w14:textId="37E46E1A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DR. MOHAMMAD </w:t>
            </w:r>
            <w:proofErr w:type="spellStart"/>
            <w:r w:rsidR="00F53878">
              <w:rPr>
                <w:rFonts w:ascii="Times New Roman" w:hAnsi="Times New Roman" w:cs="Times New Roman"/>
              </w:rPr>
              <w:t>QU</w:t>
            </w:r>
            <w:r w:rsidRPr="00D43FA3">
              <w:rPr>
                <w:rFonts w:ascii="Times New Roman" w:hAnsi="Times New Roman" w:cs="Times New Roman"/>
              </w:rPr>
              <w:t>AMRUL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ISLAM </w:t>
            </w:r>
            <w:proofErr w:type="spellStart"/>
            <w:r w:rsidRPr="00D43FA3">
              <w:rPr>
                <w:rFonts w:ascii="Times New Roman" w:hAnsi="Times New Roman" w:cs="Times New Roman"/>
              </w:rPr>
              <w:t>MATIN</w:t>
            </w:r>
            <w:proofErr w:type="spellEnd"/>
          </w:p>
        </w:tc>
        <w:tc>
          <w:tcPr>
            <w:tcW w:w="4230" w:type="dxa"/>
          </w:tcPr>
          <w:p w14:paraId="00BE188D" w14:textId="0F262680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Scientific Officer, BARI, Gazipur</w:t>
            </w:r>
          </w:p>
        </w:tc>
        <w:tc>
          <w:tcPr>
            <w:tcW w:w="2160" w:type="dxa"/>
          </w:tcPr>
          <w:p w14:paraId="17C08030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05C826C5" w14:textId="77777777" w:rsidTr="00952CEB">
        <w:trPr>
          <w:trHeight w:val="576"/>
        </w:trPr>
        <w:tc>
          <w:tcPr>
            <w:tcW w:w="540" w:type="dxa"/>
          </w:tcPr>
          <w:p w14:paraId="1A35B6D8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19B44EC8" w14:textId="78CC5075" w:rsidR="00C058EB" w:rsidRPr="00D43FA3" w:rsidRDefault="000C3664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D.</w:t>
            </w:r>
            <w:r w:rsidR="00BF0466" w:rsidRPr="00D43FA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F0466" w:rsidRPr="00D43FA3">
              <w:rPr>
                <w:rFonts w:ascii="Times New Roman" w:hAnsi="Times New Roman" w:cs="Times New Roman"/>
              </w:rPr>
              <w:t>RAFI</w:t>
            </w:r>
            <w:r>
              <w:rPr>
                <w:rFonts w:ascii="Times New Roman" w:hAnsi="Times New Roman" w:cs="Times New Roman"/>
              </w:rPr>
              <w:t>K</w:t>
            </w:r>
            <w:r w:rsidR="00BF0466" w:rsidRPr="00D43FA3">
              <w:rPr>
                <w:rFonts w:ascii="Times New Roman" w:hAnsi="Times New Roman" w:cs="Times New Roman"/>
              </w:rPr>
              <w:t>UL</w:t>
            </w:r>
            <w:proofErr w:type="spellEnd"/>
            <w:r w:rsidR="00BF0466" w:rsidRPr="00D43FA3">
              <w:rPr>
                <w:rFonts w:ascii="Times New Roman" w:hAnsi="Times New Roman" w:cs="Times New Roman"/>
              </w:rPr>
              <w:t xml:space="preserve"> ISLAM</w:t>
            </w:r>
          </w:p>
        </w:tc>
        <w:tc>
          <w:tcPr>
            <w:tcW w:w="4230" w:type="dxa"/>
          </w:tcPr>
          <w:p w14:paraId="353F035F" w14:textId="459FC003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Agriculture Extension Officer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Upazila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Madhukhali</w:t>
            </w:r>
            <w:proofErr w:type="spellEnd"/>
            <w:r w:rsidRPr="00D43FA3">
              <w:rPr>
                <w:rFonts w:ascii="Times New Roman" w:hAnsi="Times New Roman" w:cs="Times New Roman"/>
              </w:rPr>
              <w:t>, Faridpur</w:t>
            </w:r>
          </w:p>
        </w:tc>
        <w:tc>
          <w:tcPr>
            <w:tcW w:w="2160" w:type="dxa"/>
          </w:tcPr>
          <w:p w14:paraId="4D7111E4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30471AAC" w14:textId="77777777" w:rsidTr="00952CEB">
        <w:trPr>
          <w:trHeight w:val="576"/>
        </w:trPr>
        <w:tc>
          <w:tcPr>
            <w:tcW w:w="540" w:type="dxa"/>
          </w:tcPr>
          <w:p w14:paraId="3FF611D1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5E1659F6" w14:textId="5137860C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>MD</w:t>
            </w:r>
            <w:r w:rsidR="000C3664">
              <w:rPr>
                <w:rFonts w:ascii="Times New Roman" w:hAnsi="Times New Roman" w:cs="Times New Roman"/>
              </w:rPr>
              <w:t>.</w:t>
            </w:r>
            <w:r w:rsidRPr="00D43FA3">
              <w:rPr>
                <w:rFonts w:ascii="Times New Roman" w:hAnsi="Times New Roman" w:cs="Times New Roman"/>
              </w:rPr>
              <w:t xml:space="preserve"> MASUM KABIR</w:t>
            </w:r>
          </w:p>
        </w:tc>
        <w:tc>
          <w:tcPr>
            <w:tcW w:w="4230" w:type="dxa"/>
          </w:tcPr>
          <w:p w14:paraId="1A8626CF" w14:textId="65EA2EC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Agriculture Extension Officer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Upazila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Shajahanpur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46297C">
              <w:rPr>
                <w:rFonts w:ascii="Times New Roman" w:hAnsi="Times New Roman" w:cs="Times New Roman"/>
              </w:rPr>
              <w:t>Bogura</w:t>
            </w:r>
            <w:proofErr w:type="spellEnd"/>
          </w:p>
        </w:tc>
        <w:tc>
          <w:tcPr>
            <w:tcW w:w="2160" w:type="dxa"/>
          </w:tcPr>
          <w:p w14:paraId="278B9104" w14:textId="77777777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</w:p>
        </w:tc>
      </w:tr>
      <w:tr w:rsidR="00C058EB" w:rsidRPr="00D43FA3" w14:paraId="0FACD6A3" w14:textId="77777777" w:rsidTr="00952CEB">
        <w:trPr>
          <w:trHeight w:val="576"/>
        </w:trPr>
        <w:tc>
          <w:tcPr>
            <w:tcW w:w="540" w:type="dxa"/>
          </w:tcPr>
          <w:p w14:paraId="12F05FF5" w14:textId="77777777" w:rsidR="00C058EB" w:rsidRPr="00D43FA3" w:rsidRDefault="00C058EB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2A9DF92C" w14:textId="37931319" w:rsidR="00C058EB" w:rsidRPr="00D43FA3" w:rsidRDefault="00BF0466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BANANI </w:t>
            </w:r>
            <w:proofErr w:type="spellStart"/>
            <w:r w:rsidR="00C476E2">
              <w:rPr>
                <w:rFonts w:ascii="Times New Roman" w:hAnsi="Times New Roman" w:cs="Times New Roman"/>
              </w:rPr>
              <w:t>K</w:t>
            </w:r>
            <w:r w:rsidR="000C3664">
              <w:rPr>
                <w:rFonts w:ascii="Times New Roman" w:hAnsi="Times New Roman" w:cs="Times New Roman"/>
              </w:rPr>
              <w:t>A</w:t>
            </w:r>
            <w:r w:rsidRPr="00D43FA3">
              <w:rPr>
                <w:rFonts w:ascii="Times New Roman" w:hAnsi="Times New Roman" w:cs="Times New Roman"/>
              </w:rPr>
              <w:t>R</w:t>
            </w:r>
            <w:r w:rsidR="00C476E2">
              <w:rPr>
                <w:rFonts w:ascii="Times New Roman" w:hAnsi="Times New Roman" w:cs="Times New Roman"/>
              </w:rPr>
              <w:t>M</w:t>
            </w:r>
            <w:r w:rsidR="000C3664">
              <w:rPr>
                <w:rFonts w:ascii="Times New Roman" w:hAnsi="Times New Roman" w:cs="Times New Roman"/>
              </w:rPr>
              <w:t>A</w:t>
            </w:r>
            <w:r w:rsidRPr="00D43FA3">
              <w:rPr>
                <w:rFonts w:ascii="Times New Roman" w:hAnsi="Times New Roman" w:cs="Times New Roman"/>
              </w:rPr>
              <w:t>KER</w:t>
            </w:r>
            <w:proofErr w:type="spellEnd"/>
          </w:p>
        </w:tc>
        <w:tc>
          <w:tcPr>
            <w:tcW w:w="4230" w:type="dxa"/>
          </w:tcPr>
          <w:p w14:paraId="096CC52F" w14:textId="00962E6D" w:rsidR="00C058EB" w:rsidRPr="00D43FA3" w:rsidRDefault="00C058EB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Additional Agriculture Officer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Upazila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Sadar</w:t>
            </w:r>
            <w:proofErr w:type="spellEnd"/>
            <w:r w:rsidRPr="00D43FA3">
              <w:rPr>
                <w:rFonts w:ascii="Times New Roman" w:hAnsi="Times New Roman" w:cs="Times New Roman"/>
              </w:rPr>
              <w:t>, Gazipur</w:t>
            </w:r>
          </w:p>
        </w:tc>
        <w:tc>
          <w:tcPr>
            <w:tcW w:w="2160" w:type="dxa"/>
          </w:tcPr>
          <w:p w14:paraId="2CD55865" w14:textId="20506673" w:rsidR="00C058EB" w:rsidRPr="00D43FA3" w:rsidRDefault="000C3664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`</w:t>
            </w:r>
          </w:p>
        </w:tc>
      </w:tr>
      <w:tr w:rsidR="000C3664" w:rsidRPr="00D43FA3" w14:paraId="6768D373" w14:textId="77777777" w:rsidTr="00952CEB">
        <w:trPr>
          <w:trHeight w:val="576"/>
        </w:trPr>
        <w:tc>
          <w:tcPr>
            <w:tcW w:w="540" w:type="dxa"/>
          </w:tcPr>
          <w:p w14:paraId="49AEF1A6" w14:textId="77777777" w:rsidR="000C3664" w:rsidRPr="00D43FA3" w:rsidRDefault="000C3664" w:rsidP="00C058E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14:paraId="53485A73" w14:textId="2E4FE090" w:rsidR="000C3664" w:rsidRDefault="000C3664" w:rsidP="00C058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D. </w:t>
            </w:r>
            <w:proofErr w:type="spellStart"/>
            <w:r>
              <w:rPr>
                <w:rFonts w:ascii="Times New Roman" w:hAnsi="Times New Roman" w:cs="Times New Roman"/>
              </w:rPr>
              <w:t>QUAMRUZ</w:t>
            </w:r>
            <w:r w:rsidR="002C7DDE">
              <w:rPr>
                <w:rFonts w:ascii="Times New Roman" w:hAnsi="Times New Roman" w:cs="Times New Roman"/>
              </w:rPr>
              <w:t>Z</w:t>
            </w:r>
            <w:r>
              <w:rPr>
                <w:rFonts w:ascii="Times New Roman" w:hAnsi="Times New Roman" w:cs="Times New Roman"/>
              </w:rPr>
              <w:t>AMAN</w:t>
            </w:r>
            <w:proofErr w:type="spellEnd"/>
          </w:p>
          <w:p w14:paraId="57793FCD" w14:textId="7CE4095E" w:rsidR="000C3664" w:rsidRPr="00D43FA3" w:rsidRDefault="000C3664" w:rsidP="00C058EB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  <w:tc>
          <w:tcPr>
            <w:tcW w:w="4230" w:type="dxa"/>
          </w:tcPr>
          <w:p w14:paraId="619174C9" w14:textId="26B49679" w:rsidR="000C3664" w:rsidRPr="00D43FA3" w:rsidRDefault="000C3664" w:rsidP="00C058EB">
            <w:pPr>
              <w:rPr>
                <w:rFonts w:ascii="Times New Roman" w:hAnsi="Times New Roman" w:cs="Times New Roman"/>
              </w:rPr>
            </w:pPr>
            <w:r w:rsidRPr="00D43FA3">
              <w:rPr>
                <w:rFonts w:ascii="Times New Roman" w:hAnsi="Times New Roman" w:cs="Times New Roman"/>
              </w:rPr>
              <w:t xml:space="preserve">Agriculture Extension Officer, </w:t>
            </w:r>
            <w:proofErr w:type="spellStart"/>
            <w:r w:rsidRPr="00D43FA3">
              <w:rPr>
                <w:rFonts w:ascii="Times New Roman" w:hAnsi="Times New Roman" w:cs="Times New Roman"/>
              </w:rPr>
              <w:t>Upazila</w:t>
            </w:r>
            <w:proofErr w:type="spellEnd"/>
            <w:r w:rsidRPr="00D43FA3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>
              <w:rPr>
                <w:rFonts w:ascii="Times New Roman" w:hAnsi="Times New Roman" w:cs="Times New Roman"/>
              </w:rPr>
              <w:t>Dagonbh</w:t>
            </w:r>
            <w:r w:rsidR="00F512BB">
              <w:rPr>
                <w:rFonts w:ascii="Times New Roman" w:hAnsi="Times New Roman" w:cs="Times New Roman"/>
              </w:rPr>
              <w:t>ui</w:t>
            </w:r>
            <w:r>
              <w:rPr>
                <w:rFonts w:ascii="Times New Roman" w:hAnsi="Times New Roman" w:cs="Times New Roman"/>
              </w:rPr>
              <w:t>ya</w:t>
            </w:r>
            <w:r w:rsidR="00F512BB">
              <w:rPr>
                <w:rFonts w:ascii="Times New Roman" w:hAnsi="Times New Roman" w:cs="Times New Roman"/>
              </w:rPr>
              <w:t>n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F</w:t>
            </w:r>
            <w:r w:rsidR="00F512BB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>ni</w:t>
            </w:r>
            <w:proofErr w:type="spellEnd"/>
          </w:p>
        </w:tc>
        <w:tc>
          <w:tcPr>
            <w:tcW w:w="2160" w:type="dxa"/>
          </w:tcPr>
          <w:p w14:paraId="243A30A4" w14:textId="77777777" w:rsidR="000C3664" w:rsidRDefault="000C3664" w:rsidP="00C058EB">
            <w:pPr>
              <w:rPr>
                <w:rFonts w:ascii="Times New Roman" w:hAnsi="Times New Roman" w:cs="Times New Roman"/>
              </w:rPr>
            </w:pPr>
          </w:p>
        </w:tc>
      </w:tr>
    </w:tbl>
    <w:p w14:paraId="1DEF375D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7D2B9E8F" w14:textId="4776FE60" w:rsidR="00454CC7" w:rsidRPr="00206241" w:rsidRDefault="000C3664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0D6EC17F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6D01EE30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7E1BAB75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068DA9CF" w14:textId="1A94286C" w:rsidR="00884A1C" w:rsidRDefault="00884A1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W w:w="10278" w:type="dxa"/>
        <w:tblLayout w:type="fixed"/>
        <w:tblLook w:val="04A0" w:firstRow="1" w:lastRow="0" w:firstColumn="1" w:lastColumn="0" w:noHBand="0" w:noVBand="1"/>
      </w:tblPr>
      <w:tblGrid>
        <w:gridCol w:w="735"/>
        <w:gridCol w:w="2532"/>
        <w:gridCol w:w="7011"/>
      </w:tblGrid>
      <w:tr w:rsidR="00884A1C" w:rsidRPr="00C742A6" w14:paraId="0FAA35D2" w14:textId="77777777" w:rsidTr="00884A1C">
        <w:trPr>
          <w:trHeight w:val="576"/>
        </w:trPr>
        <w:tc>
          <w:tcPr>
            <w:tcW w:w="735" w:type="dxa"/>
          </w:tcPr>
          <w:p w14:paraId="10BB3BB8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79EEB1B8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ড.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.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জামাল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দ্দীন</w:t>
            </w:r>
            <w:proofErr w:type="spellEnd"/>
          </w:p>
          <w:p w14:paraId="5524E2AB" w14:textId="76D49FAA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031899A9" w14:textId="55FE2428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তিরিক্ত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পরিচাল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(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িপ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>)</w:t>
            </w:r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পরিচালকে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ার্যালয়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নরসিংদী</w:t>
            </w:r>
            <w:proofErr w:type="spellEnd"/>
          </w:p>
        </w:tc>
      </w:tr>
      <w:tr w:rsidR="00884A1C" w:rsidRPr="00C742A6" w14:paraId="51454898" w14:textId="77777777" w:rsidTr="00884A1C">
        <w:trPr>
          <w:trHeight w:val="576"/>
        </w:trPr>
        <w:tc>
          <w:tcPr>
            <w:tcW w:w="735" w:type="dxa"/>
          </w:tcPr>
          <w:p w14:paraId="0FDF7CE1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0BC67113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ব্দুল্লাহ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ল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ামুন</w:t>
            </w:r>
            <w:proofErr w:type="spellEnd"/>
          </w:p>
          <w:p w14:paraId="56EC9542" w14:textId="49C366A1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4D26D706" w14:textId="6845180F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্রসারণ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জে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াটুঁরিয়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ানিকগঞ্জ</w:t>
            </w:r>
            <w:proofErr w:type="spellEnd"/>
          </w:p>
        </w:tc>
      </w:tr>
      <w:tr w:rsidR="00884A1C" w:rsidRPr="00C742A6" w14:paraId="309D3920" w14:textId="77777777" w:rsidTr="00884A1C">
        <w:trPr>
          <w:trHeight w:val="576"/>
        </w:trPr>
        <w:tc>
          <w:tcPr>
            <w:tcW w:w="735" w:type="dxa"/>
          </w:tcPr>
          <w:p w14:paraId="69FECFF3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6F7C8A38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নিয়াজ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হাম্মাদ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িঠুন</w:t>
            </w:r>
            <w:proofErr w:type="spellEnd"/>
          </w:p>
          <w:p w14:paraId="17CF8A98" w14:textId="6D776955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1004B3A0" w14:textId="1910C3E3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্রসারণ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জে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ানিকগঞ্জ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দ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ানিকগঞ্জ</w:t>
            </w:r>
            <w:proofErr w:type="spellEnd"/>
          </w:p>
        </w:tc>
      </w:tr>
      <w:tr w:rsidR="00884A1C" w:rsidRPr="00C742A6" w14:paraId="7254E9B9" w14:textId="77777777" w:rsidTr="00884A1C">
        <w:trPr>
          <w:trHeight w:val="576"/>
        </w:trPr>
        <w:tc>
          <w:tcPr>
            <w:tcW w:w="735" w:type="dxa"/>
          </w:tcPr>
          <w:p w14:paraId="1AA548EF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51EBB72A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ছা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শিবলী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খন্দকার</w:t>
            </w:r>
            <w:proofErr w:type="spellEnd"/>
          </w:p>
          <w:p w14:paraId="5ADEA4E4" w14:textId="031080D3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2A68A87B" w14:textId="2B2AC312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্রসারণ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জে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গাবতলী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গুড়া</w:t>
            </w:r>
            <w:proofErr w:type="spellEnd"/>
          </w:p>
        </w:tc>
      </w:tr>
      <w:tr w:rsidR="00884A1C" w:rsidRPr="00C742A6" w14:paraId="7FC99954" w14:textId="77777777" w:rsidTr="00884A1C">
        <w:trPr>
          <w:trHeight w:val="576"/>
        </w:trPr>
        <w:tc>
          <w:tcPr>
            <w:tcW w:w="735" w:type="dxa"/>
          </w:tcPr>
          <w:p w14:paraId="3E97423D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4BD4E484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.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ামুনু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রশিদ</w:t>
            </w:r>
            <w:proofErr w:type="spellEnd"/>
          </w:p>
          <w:p w14:paraId="414F8B4C" w14:textId="1B4B52B5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239FB94E" w14:textId="33B0B79B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্রসারণ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জে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ভাঙ্গুর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াবন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</w:p>
        </w:tc>
      </w:tr>
      <w:tr w:rsidR="00884A1C" w:rsidRPr="00C742A6" w14:paraId="0914BF56" w14:textId="77777777" w:rsidTr="00884A1C">
        <w:trPr>
          <w:trHeight w:val="576"/>
        </w:trPr>
        <w:tc>
          <w:tcPr>
            <w:tcW w:w="735" w:type="dxa"/>
          </w:tcPr>
          <w:p w14:paraId="740C183C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0F0AA538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রাজেশ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্রসাদ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রায়</w:t>
            </w:r>
            <w:proofErr w:type="spellEnd"/>
          </w:p>
          <w:p w14:paraId="26710CB8" w14:textId="0F870D8F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5A01AB3C" w14:textId="4B1FEC1C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্রসারণ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জে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ক্কেলপু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জয়পুরহাট</w:t>
            </w:r>
            <w:proofErr w:type="spellEnd"/>
          </w:p>
        </w:tc>
      </w:tr>
      <w:tr w:rsidR="00884A1C" w:rsidRPr="00C742A6" w14:paraId="1294CB71" w14:textId="77777777" w:rsidTr="00884A1C">
        <w:trPr>
          <w:trHeight w:val="576"/>
        </w:trPr>
        <w:tc>
          <w:tcPr>
            <w:tcW w:w="735" w:type="dxa"/>
          </w:tcPr>
          <w:p w14:paraId="7BFCEE8D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31588CC9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রুবেল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হুসেন</w:t>
            </w:r>
            <w:proofErr w:type="spellEnd"/>
          </w:p>
          <w:p w14:paraId="2D1DD4B6" w14:textId="24B0A2FB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6C760DDA" w14:textId="27694BA1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্রসারণ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জে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ঞ্চগড়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দ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ঞ্চগড়</w:t>
            </w:r>
            <w:proofErr w:type="spellEnd"/>
          </w:p>
        </w:tc>
      </w:tr>
      <w:tr w:rsidR="00884A1C" w:rsidRPr="00C742A6" w14:paraId="65E2EE4F" w14:textId="77777777" w:rsidTr="00884A1C">
        <w:trPr>
          <w:trHeight w:val="576"/>
        </w:trPr>
        <w:tc>
          <w:tcPr>
            <w:tcW w:w="735" w:type="dxa"/>
          </w:tcPr>
          <w:p w14:paraId="714D78C0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441E61A0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তাহমিন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ুলতানা</w:t>
            </w:r>
            <w:proofErr w:type="spellEnd"/>
          </w:p>
          <w:p w14:paraId="5C9404F9" w14:textId="102293BF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358FBA18" w14:textId="198AC721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্রসারণ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জে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শ্রীপু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গাজীপুর</w:t>
            </w:r>
            <w:proofErr w:type="spellEnd"/>
          </w:p>
        </w:tc>
      </w:tr>
      <w:tr w:rsidR="00884A1C" w:rsidRPr="00C742A6" w14:paraId="48575949" w14:textId="77777777" w:rsidTr="00884A1C">
        <w:trPr>
          <w:trHeight w:val="576"/>
        </w:trPr>
        <w:tc>
          <w:tcPr>
            <w:tcW w:w="735" w:type="dxa"/>
          </w:tcPr>
          <w:p w14:paraId="4DDD3CA4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3B6C47A7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ৈয়দ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াব্বি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হমেদ</w:t>
            </w:r>
            <w:proofErr w:type="spellEnd"/>
          </w:p>
          <w:p w14:paraId="4405B6F9" w14:textId="004A8C0C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2A49381D" w14:textId="46EB6859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জনসংযোগ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ারটা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েচ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ভব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২২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ান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িয়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এভিনিউ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শে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-ই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াং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নগ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ঢাকা</w:t>
            </w:r>
            <w:proofErr w:type="spellEnd"/>
          </w:p>
        </w:tc>
      </w:tr>
      <w:tr w:rsidR="00884A1C" w:rsidRPr="00C742A6" w14:paraId="7221DC8D" w14:textId="77777777" w:rsidTr="00884A1C">
        <w:trPr>
          <w:trHeight w:val="576"/>
        </w:trPr>
        <w:tc>
          <w:tcPr>
            <w:tcW w:w="735" w:type="dxa"/>
          </w:tcPr>
          <w:p w14:paraId="5A09310A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2DAB3F93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নজুরুল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হুদা</w:t>
            </w:r>
            <w:proofErr w:type="spellEnd"/>
          </w:p>
          <w:p w14:paraId="1DB2B64F" w14:textId="0FEB42DB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6C08A83F" w14:textId="4F708268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তু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ন্নয়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তু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ন্নয়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োর্ড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্রধা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ার্যালয়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খামাড়বাড়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ঢাকা</w:t>
            </w:r>
            <w:proofErr w:type="spellEnd"/>
          </w:p>
        </w:tc>
      </w:tr>
      <w:tr w:rsidR="00884A1C" w:rsidRPr="00C742A6" w14:paraId="5FC7E7E5" w14:textId="77777777" w:rsidTr="00884A1C">
        <w:trPr>
          <w:trHeight w:val="576"/>
        </w:trPr>
        <w:tc>
          <w:tcPr>
            <w:tcW w:w="735" w:type="dxa"/>
          </w:tcPr>
          <w:p w14:paraId="1816F7B3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442945D9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এস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.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এম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.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ব্দুস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ছালাম</w:t>
            </w:r>
            <w:proofErr w:type="spellEnd"/>
          </w:p>
          <w:p w14:paraId="7E697C08" w14:textId="096ED5EF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2FC835D2" w14:textId="7C11DA0F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িনিয়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্রশাসন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এসআরআই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ঈশ্বরদী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াবনা</w:t>
            </w:r>
            <w:proofErr w:type="spellEnd"/>
          </w:p>
        </w:tc>
      </w:tr>
      <w:tr w:rsidR="00884A1C" w:rsidRPr="00C742A6" w14:paraId="2D497109" w14:textId="77777777" w:rsidTr="00884A1C">
        <w:trPr>
          <w:trHeight w:val="576"/>
        </w:trPr>
        <w:tc>
          <w:tcPr>
            <w:tcW w:w="735" w:type="dxa"/>
          </w:tcPr>
          <w:p w14:paraId="13181702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1E3760E6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নূরুল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হুদ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ল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ামুন</w:t>
            </w:r>
            <w:proofErr w:type="spellEnd"/>
          </w:p>
          <w:p w14:paraId="4D8D21BC" w14:textId="6D9712BC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3A53FC65" w14:textId="57B69B86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ৈজ্ঞান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ৃত্তিক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দ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ন্নয়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ইনস্টিটিউট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ঞ্চল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গবেষণাগা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জামালপুর</w:t>
            </w:r>
            <w:proofErr w:type="spellEnd"/>
          </w:p>
        </w:tc>
      </w:tr>
      <w:tr w:rsidR="00884A1C" w:rsidRPr="00C742A6" w14:paraId="21CD82A4" w14:textId="77777777" w:rsidTr="00884A1C">
        <w:trPr>
          <w:trHeight w:val="576"/>
        </w:trPr>
        <w:tc>
          <w:tcPr>
            <w:tcW w:w="735" w:type="dxa"/>
          </w:tcPr>
          <w:p w14:paraId="75823C0F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20470AD4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.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রাজিব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হুসাইন</w:t>
            </w:r>
            <w:proofErr w:type="spellEnd"/>
          </w:p>
          <w:p w14:paraId="607738C3" w14:textId="1B8D891C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58C97132" w14:textId="1FD1B298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ীজ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শ্লেষক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ীজ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্রত্যয়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এজেন্সী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চট্টগ্রাম</w:t>
            </w:r>
            <w:proofErr w:type="spellEnd"/>
          </w:p>
        </w:tc>
      </w:tr>
      <w:tr w:rsidR="00884A1C" w:rsidRPr="00C742A6" w14:paraId="44922366" w14:textId="77777777" w:rsidTr="00884A1C">
        <w:trPr>
          <w:trHeight w:val="576"/>
        </w:trPr>
        <w:tc>
          <w:tcPr>
            <w:tcW w:w="735" w:type="dxa"/>
          </w:tcPr>
          <w:p w14:paraId="641999DA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45303CF3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তুষা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ারভেজ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খান</w:t>
            </w:r>
            <w:proofErr w:type="spellEnd"/>
          </w:p>
          <w:p w14:paraId="669F20AC" w14:textId="4CF29AF9" w:rsidR="00884A1C" w:rsidRPr="000F785B" w:rsidRDefault="00884A1C" w:rsidP="00B6355E">
            <w:pPr>
              <w:rPr>
                <w:rFonts w:ascii="SutonnyOMJ" w:hAnsi="SutonnyOMJ" w:cs="SutonnyOMJ"/>
                <w:color w:val="FF0000"/>
                <w:sz w:val="24"/>
                <w:szCs w:val="24"/>
              </w:rPr>
            </w:pPr>
          </w:p>
        </w:tc>
        <w:tc>
          <w:tcPr>
            <w:tcW w:w="7011" w:type="dxa"/>
          </w:tcPr>
          <w:p w14:paraId="26C9C444" w14:textId="123022BE" w:rsidR="00884A1C" w:rsidRPr="00884A1C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হকারী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0F785B">
              <w:rPr>
                <w:rFonts w:ascii="SutonnyOMJ" w:hAnsi="SutonnyOMJ" w:cs="SutonnyOMJ"/>
                <w:sz w:val="24"/>
                <w:szCs w:val="24"/>
              </w:rPr>
              <w:t>সচিব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াধারণ</w:t>
            </w:r>
            <w:proofErr w:type="spellEnd"/>
            <w:proofErr w:type="gram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রিচর্য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ভাগ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ভব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>,</w:t>
            </w:r>
            <w:r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এডিস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ঢাকা</w:t>
            </w:r>
            <w:proofErr w:type="spellEnd"/>
          </w:p>
        </w:tc>
      </w:tr>
      <w:tr w:rsidR="00884A1C" w:rsidRPr="00C742A6" w14:paraId="0AF87C81" w14:textId="77777777" w:rsidTr="00884A1C">
        <w:trPr>
          <w:trHeight w:val="576"/>
        </w:trPr>
        <w:tc>
          <w:tcPr>
            <w:tcW w:w="735" w:type="dxa"/>
          </w:tcPr>
          <w:p w14:paraId="3564D9BF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79024F1F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রাসেদুল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হাসান</w:t>
            </w:r>
            <w:proofErr w:type="spellEnd"/>
          </w:p>
          <w:p w14:paraId="68A25730" w14:textId="580A9F9E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59BD94E8" w14:textId="2A9A6729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হকারী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চিব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ংস্থাপ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ভাগ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ভব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>,</w:t>
            </w:r>
            <w:r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এডিস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ঢাকা</w:t>
            </w:r>
            <w:proofErr w:type="spellEnd"/>
          </w:p>
        </w:tc>
      </w:tr>
      <w:tr w:rsidR="00884A1C" w:rsidRPr="00C742A6" w14:paraId="5DCBE232" w14:textId="77777777" w:rsidTr="00884A1C">
        <w:trPr>
          <w:trHeight w:val="576"/>
        </w:trPr>
        <w:tc>
          <w:tcPr>
            <w:tcW w:w="735" w:type="dxa"/>
          </w:tcPr>
          <w:p w14:paraId="79CD1F0D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4D2D2CC9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ুশা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চৌহান</w:t>
            </w:r>
            <w:proofErr w:type="spellEnd"/>
          </w:p>
          <w:p w14:paraId="591BE69F" w14:textId="56DC5B4C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1E6B462B" w14:textId="5EA74CF9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ৈজ্ঞান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ন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কেন্দ্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াগুরা</w:t>
            </w:r>
            <w:proofErr w:type="spellEnd"/>
          </w:p>
        </w:tc>
      </w:tr>
      <w:tr w:rsidR="00884A1C" w:rsidRPr="00C742A6" w14:paraId="62308B3F" w14:textId="77777777" w:rsidTr="00884A1C">
        <w:trPr>
          <w:trHeight w:val="576"/>
        </w:trPr>
        <w:tc>
          <w:tcPr>
            <w:tcW w:w="735" w:type="dxa"/>
          </w:tcPr>
          <w:p w14:paraId="71B18C73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43661462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ুহাম্মদ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খোরশেদ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লম</w:t>
            </w:r>
            <w:proofErr w:type="spellEnd"/>
          </w:p>
          <w:p w14:paraId="3E28D023" w14:textId="7BA2F663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3EC5B511" w14:textId="35D33870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ৈজ্ঞান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দ্ভিদ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্রজন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ভাগ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এআরআই</w:t>
            </w:r>
            <w:proofErr w:type="spellEnd"/>
          </w:p>
          <w:p w14:paraId="41C02BA9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</w:tr>
      <w:tr w:rsidR="00884A1C" w:rsidRPr="00C742A6" w14:paraId="638906D8" w14:textId="77777777" w:rsidTr="00884A1C">
        <w:trPr>
          <w:trHeight w:val="576"/>
        </w:trPr>
        <w:tc>
          <w:tcPr>
            <w:tcW w:w="735" w:type="dxa"/>
          </w:tcPr>
          <w:p w14:paraId="7B5AEDD6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6A6337E8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.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রুহুল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মীন</w:t>
            </w:r>
            <w:proofErr w:type="spellEnd"/>
          </w:p>
          <w:p w14:paraId="7B64A136" w14:textId="61A42EA8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5E897DF7" w14:textId="729EBD04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ীড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্যাথলজিস্ট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ঞ্চল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ীজ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্রত্যয়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রংপু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ঞ্চল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রংপুর</w:t>
            </w:r>
            <w:proofErr w:type="spellEnd"/>
          </w:p>
        </w:tc>
      </w:tr>
      <w:tr w:rsidR="00884A1C" w:rsidRPr="00C742A6" w14:paraId="47562E03" w14:textId="77777777" w:rsidTr="00884A1C">
        <w:trPr>
          <w:trHeight w:val="576"/>
        </w:trPr>
        <w:tc>
          <w:tcPr>
            <w:tcW w:w="735" w:type="dxa"/>
          </w:tcPr>
          <w:p w14:paraId="1AD879A4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7DBF5500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ড.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রজব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লী</w:t>
            </w:r>
            <w:proofErr w:type="spellEnd"/>
          </w:p>
          <w:p w14:paraId="302CEBB2" w14:textId="41B2491B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465AC788" w14:textId="6FAB7343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্রধা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ৈজ্ঞান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ঞ্চল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গবেষণ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্টেশ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এআরআই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জামালপুর</w:t>
            </w:r>
            <w:proofErr w:type="spellEnd"/>
          </w:p>
        </w:tc>
      </w:tr>
      <w:tr w:rsidR="00884A1C" w:rsidRPr="00C742A6" w14:paraId="3B21CD4A" w14:textId="77777777" w:rsidTr="00884A1C">
        <w:trPr>
          <w:trHeight w:val="576"/>
        </w:trPr>
        <w:tc>
          <w:tcPr>
            <w:tcW w:w="735" w:type="dxa"/>
          </w:tcPr>
          <w:p w14:paraId="5030106A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5EF29EDA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ল-আমি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খান</w:t>
            </w:r>
            <w:proofErr w:type="spellEnd"/>
          </w:p>
          <w:p w14:paraId="1CC50410" w14:textId="4C51434E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4D399EBF" w14:textId="648FDBC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ৈজ্ঞান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ঞ্চল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স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গবেষণ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েন্দ্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এআরআই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গাজীপু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</w:p>
        </w:tc>
      </w:tr>
      <w:tr w:rsidR="00884A1C" w:rsidRPr="00C742A6" w14:paraId="22077E9F" w14:textId="77777777" w:rsidTr="00884A1C">
        <w:trPr>
          <w:trHeight w:val="576"/>
        </w:trPr>
        <w:tc>
          <w:tcPr>
            <w:tcW w:w="735" w:type="dxa"/>
          </w:tcPr>
          <w:p w14:paraId="1ACD7317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56C4FFB6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ড.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নিরুজ্জামান</w:t>
            </w:r>
            <w:proofErr w:type="spellEnd"/>
          </w:p>
          <w:p w14:paraId="5E92D876" w14:textId="313FECCF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4286FD8F" w14:textId="7C6C9FE8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্রধা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ৈজ্ঞান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েচ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ও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ান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্যবস্থাপন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আরআরআই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গাজীপু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</w:p>
        </w:tc>
      </w:tr>
      <w:tr w:rsidR="00884A1C" w:rsidRPr="00C742A6" w14:paraId="2BBCA9B0" w14:textId="77777777" w:rsidTr="00884A1C">
        <w:trPr>
          <w:trHeight w:val="576"/>
        </w:trPr>
        <w:tc>
          <w:tcPr>
            <w:tcW w:w="735" w:type="dxa"/>
          </w:tcPr>
          <w:p w14:paraId="14915FF9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281B8E81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াওছা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হমদ</w:t>
            </w:r>
            <w:proofErr w:type="spellEnd"/>
          </w:p>
          <w:p w14:paraId="4436A36F" w14:textId="5A6CF1B1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7F28B87B" w14:textId="2080EFC4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হকারী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রিচাল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(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্রকিউরমেন্ট</w:t>
            </w:r>
            <w:proofErr w:type="spellEnd"/>
            <w:proofErr w:type="gramStart"/>
            <w:r w:rsidRPr="000F785B">
              <w:rPr>
                <w:rFonts w:ascii="SutonnyOMJ" w:hAnsi="SutonnyOMJ" w:cs="SutonnyOMJ"/>
                <w:sz w:val="24"/>
                <w:szCs w:val="24"/>
              </w:rPr>
              <w:t>)</w:t>
            </w:r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আরআরআই</w:t>
            </w:r>
            <w:proofErr w:type="spellEnd"/>
            <w:proofErr w:type="gram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গাজীপুর</w:t>
            </w:r>
            <w:proofErr w:type="spellEnd"/>
          </w:p>
        </w:tc>
      </w:tr>
      <w:tr w:rsidR="00884A1C" w:rsidRPr="00C742A6" w14:paraId="144A047D" w14:textId="77777777" w:rsidTr="00884A1C">
        <w:trPr>
          <w:trHeight w:val="576"/>
        </w:trPr>
        <w:tc>
          <w:tcPr>
            <w:tcW w:w="735" w:type="dxa"/>
          </w:tcPr>
          <w:p w14:paraId="7FC69F13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01D18974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আমজাদ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হোসেন</w:t>
            </w:r>
            <w:proofErr w:type="spellEnd"/>
          </w:p>
          <w:p w14:paraId="5E92C9D5" w14:textId="223763A9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36CE486D" w14:textId="41F7110D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তিরিক্ত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-পরিচাল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(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শস্য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>)</w:t>
            </w:r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্রসারণ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ধিদপ্তর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নোয়াখালী</w:t>
            </w:r>
            <w:proofErr w:type="spellEnd"/>
          </w:p>
        </w:tc>
      </w:tr>
      <w:tr w:rsidR="00884A1C" w:rsidRPr="00C742A6" w14:paraId="41883CE1" w14:textId="77777777" w:rsidTr="00884A1C">
        <w:trPr>
          <w:trHeight w:val="576"/>
        </w:trPr>
        <w:tc>
          <w:tcPr>
            <w:tcW w:w="735" w:type="dxa"/>
          </w:tcPr>
          <w:p w14:paraId="769AE55B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2F5DCBDF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ছামিদুল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ইসলাম</w:t>
            </w:r>
            <w:proofErr w:type="spellEnd"/>
          </w:p>
          <w:p w14:paraId="3C62EE92" w14:textId="29CC328B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3A673899" w14:textId="19BBDA96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্রসারণ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ার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জেলা</w:t>
            </w:r>
            <w:proofErr w:type="spellEnd"/>
            <w:proofErr w:type="gram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শেরপু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গুড়া</w:t>
            </w:r>
            <w:proofErr w:type="spellEnd"/>
          </w:p>
        </w:tc>
      </w:tr>
      <w:tr w:rsidR="00884A1C" w:rsidRPr="00C742A6" w14:paraId="28DB4EC1" w14:textId="77777777" w:rsidTr="00884A1C">
        <w:trPr>
          <w:trHeight w:val="576"/>
        </w:trPr>
        <w:tc>
          <w:tcPr>
            <w:tcW w:w="735" w:type="dxa"/>
          </w:tcPr>
          <w:p w14:paraId="22946466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31DC5CAC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খালেদ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াইফুল্লাহ</w:t>
            </w:r>
            <w:proofErr w:type="spellEnd"/>
          </w:p>
          <w:p w14:paraId="6DDBEE20" w14:textId="038DF8AC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294B31F2" w14:textId="4FDF857B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ঊর্ধ্বত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ৈজ্ঞান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াংলাদেশ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পাট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গবেষণ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ইনস্টিটিউট</w:t>
            </w:r>
            <w:proofErr w:type="spellEnd"/>
          </w:p>
          <w:p w14:paraId="44C7CF2E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</w:tr>
      <w:tr w:rsidR="00884A1C" w:rsidRPr="00C742A6" w14:paraId="400308F8" w14:textId="77777777" w:rsidTr="00884A1C">
        <w:trPr>
          <w:trHeight w:val="576"/>
        </w:trPr>
        <w:tc>
          <w:tcPr>
            <w:tcW w:w="735" w:type="dxa"/>
          </w:tcPr>
          <w:p w14:paraId="0069057A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5803D81C" w14:textId="7EA6A450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ড.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হাম্মদ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ামরুল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ইসলাম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তিন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</w:p>
        </w:tc>
        <w:tc>
          <w:tcPr>
            <w:tcW w:w="7011" w:type="dxa"/>
          </w:tcPr>
          <w:p w14:paraId="26868C42" w14:textId="384D0ADD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ৈজ্ঞানিক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SutonnyOMJ" w:hAnsi="SutonnyOMJ" w:cs="SutonnyOMJ"/>
                <w:sz w:val="24"/>
                <w:szCs w:val="24"/>
              </w:rPr>
              <w:t>কর্মকর্তা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িএআরআই</w:t>
            </w:r>
            <w:proofErr w:type="spellEnd"/>
            <w:proofErr w:type="gram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গাজীপুর</w:t>
            </w:r>
            <w:proofErr w:type="spellEnd"/>
          </w:p>
        </w:tc>
      </w:tr>
      <w:tr w:rsidR="00884A1C" w:rsidRPr="00C742A6" w14:paraId="1CCFE306" w14:textId="77777777" w:rsidTr="00884A1C">
        <w:trPr>
          <w:trHeight w:val="576"/>
        </w:trPr>
        <w:tc>
          <w:tcPr>
            <w:tcW w:w="735" w:type="dxa"/>
          </w:tcPr>
          <w:p w14:paraId="4F7BFBAB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6272A656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রফিকুল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ইসলাম</w:t>
            </w:r>
            <w:proofErr w:type="spellEnd"/>
          </w:p>
          <w:p w14:paraId="63641B90" w14:textId="5F299FFF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128259DA" w14:textId="5AEBD3D9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্রসারণ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ার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জে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ধুখালী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ফরিদপু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 </w:t>
            </w:r>
          </w:p>
        </w:tc>
      </w:tr>
      <w:tr w:rsidR="00884A1C" w:rsidRPr="00C742A6" w14:paraId="00A6A1C8" w14:textId="77777777" w:rsidTr="00884A1C">
        <w:trPr>
          <w:trHeight w:val="576"/>
        </w:trPr>
        <w:tc>
          <w:tcPr>
            <w:tcW w:w="735" w:type="dxa"/>
          </w:tcPr>
          <w:p w14:paraId="6E4522DC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6D574F46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াসুম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বির</w:t>
            </w:r>
            <w:proofErr w:type="spellEnd"/>
          </w:p>
          <w:p w14:paraId="49892C49" w14:textId="2698EB7A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52603848" w14:textId="538E7E50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্রসারণ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ার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জে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শাজাহানপু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গুড়া</w:t>
            </w:r>
            <w:proofErr w:type="spellEnd"/>
          </w:p>
        </w:tc>
      </w:tr>
      <w:tr w:rsidR="00884A1C" w:rsidRPr="00C742A6" w14:paraId="1FB2ED9E" w14:textId="77777777" w:rsidTr="00884A1C">
        <w:trPr>
          <w:trHeight w:val="576"/>
        </w:trPr>
        <w:tc>
          <w:tcPr>
            <w:tcW w:w="735" w:type="dxa"/>
          </w:tcPr>
          <w:p w14:paraId="13992217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74BD9B2E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বনানী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র্মকার</w:t>
            </w:r>
            <w:proofErr w:type="spellEnd"/>
          </w:p>
          <w:p w14:paraId="28F71C5A" w14:textId="3054C111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55594ACB" w14:textId="3E7F839D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তিরিক্ত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ার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জে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ার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দর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গাজীপুর</w:t>
            </w:r>
            <w:proofErr w:type="spellEnd"/>
          </w:p>
        </w:tc>
      </w:tr>
      <w:tr w:rsidR="00884A1C" w:rsidRPr="00C742A6" w14:paraId="33A9A740" w14:textId="77777777" w:rsidTr="00884A1C">
        <w:trPr>
          <w:trHeight w:val="576"/>
        </w:trPr>
        <w:tc>
          <w:tcPr>
            <w:tcW w:w="735" w:type="dxa"/>
          </w:tcPr>
          <w:p w14:paraId="2E528DE2" w14:textId="77777777" w:rsidR="00884A1C" w:rsidRPr="00EC772A" w:rsidRDefault="00884A1C" w:rsidP="00884A1C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2532" w:type="dxa"/>
          </w:tcPr>
          <w:p w14:paraId="3019D585" w14:textId="77777777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মোঃ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ামরুজ্জামান</w:t>
            </w:r>
            <w:proofErr w:type="spellEnd"/>
          </w:p>
          <w:p w14:paraId="6A210E8E" w14:textId="6839FCEE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</w:p>
        </w:tc>
        <w:tc>
          <w:tcPr>
            <w:tcW w:w="7011" w:type="dxa"/>
          </w:tcPr>
          <w:p w14:paraId="36738E18" w14:textId="13A93491" w:rsidR="00884A1C" w:rsidRPr="000F785B" w:rsidRDefault="00884A1C" w:rsidP="00B6355E">
            <w:pPr>
              <w:rPr>
                <w:rFonts w:ascii="SutonnyOMJ" w:hAnsi="SutonnyOMJ" w:cs="SutonnyOMJ"/>
                <w:sz w:val="24"/>
                <w:szCs w:val="24"/>
              </w:rPr>
            </w:pP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সম্প্রসারণ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ার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উপজেল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কৃষি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অফিস</w:t>
            </w:r>
            <w:proofErr w:type="spellEnd"/>
            <w:r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দাগনভুঞা</w:t>
            </w:r>
            <w:proofErr w:type="spellEnd"/>
            <w:r w:rsidRPr="000F785B">
              <w:rPr>
                <w:rFonts w:ascii="SutonnyOMJ" w:hAnsi="SutonnyOMJ" w:cs="SutonnyOMJ"/>
                <w:sz w:val="24"/>
                <w:szCs w:val="24"/>
              </w:rPr>
              <w:t xml:space="preserve">, </w:t>
            </w:r>
            <w:proofErr w:type="spellStart"/>
            <w:r w:rsidRPr="000F785B">
              <w:rPr>
                <w:rFonts w:ascii="SutonnyOMJ" w:hAnsi="SutonnyOMJ" w:cs="SutonnyOMJ"/>
                <w:sz w:val="24"/>
                <w:szCs w:val="24"/>
              </w:rPr>
              <w:t>ফেনী</w:t>
            </w:r>
            <w:proofErr w:type="spellEnd"/>
          </w:p>
        </w:tc>
      </w:tr>
    </w:tbl>
    <w:p w14:paraId="40DF7DF8" w14:textId="77777777" w:rsidR="00454CC7" w:rsidRPr="00206241" w:rsidRDefault="00454CC7" w:rsidP="00884A1C">
      <w:pPr>
        <w:pStyle w:val="NoSpacing"/>
        <w:rPr>
          <w:rFonts w:ascii="Times New Roman" w:hAnsi="Times New Roman" w:cs="Times New Roman"/>
        </w:rPr>
      </w:pPr>
    </w:p>
    <w:p w14:paraId="03B818E2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489F4FCC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22C519B5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7E77EB00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597F4C52" w14:textId="77777777" w:rsidR="00454CC7" w:rsidRPr="00206241" w:rsidRDefault="00454CC7" w:rsidP="00CF09DF">
      <w:pPr>
        <w:pStyle w:val="NoSpacing"/>
        <w:rPr>
          <w:rFonts w:ascii="Times New Roman" w:hAnsi="Times New Roman" w:cs="Times New Roman"/>
        </w:rPr>
      </w:pPr>
    </w:p>
    <w:p w14:paraId="039FC03B" w14:textId="77777777" w:rsidR="00454CC7" w:rsidRPr="00206241" w:rsidRDefault="00454CC7" w:rsidP="00CF09DF">
      <w:pPr>
        <w:pStyle w:val="NoSpacing"/>
        <w:rPr>
          <w:rFonts w:ascii="Times New Roman" w:hAnsi="Times New Roman" w:cs="Times New Roman"/>
        </w:rPr>
      </w:pPr>
    </w:p>
    <w:sectPr w:rsidR="00454CC7" w:rsidRPr="00206241" w:rsidSect="00CF4E6E">
      <w:pgSz w:w="11909" w:h="16834" w:code="9"/>
      <w:pgMar w:top="810" w:right="720" w:bottom="86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SutonnyOMJ">
    <w:panose1 w:val="01010600010101010101"/>
    <w:charset w:val="00"/>
    <w:family w:val="auto"/>
    <w:pitch w:val="variable"/>
    <w:sig w:usb0="800100AF" w:usb1="0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C45D4"/>
    <w:multiLevelType w:val="hybridMultilevel"/>
    <w:tmpl w:val="666811B2"/>
    <w:lvl w:ilvl="0" w:tplc="13E6D70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767C2"/>
    <w:multiLevelType w:val="hybridMultilevel"/>
    <w:tmpl w:val="48901A38"/>
    <w:lvl w:ilvl="0" w:tplc="13E6D70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BF69AA"/>
    <w:multiLevelType w:val="hybridMultilevel"/>
    <w:tmpl w:val="A1DAC0F6"/>
    <w:lvl w:ilvl="0" w:tplc="269EF658">
      <w:start w:val="1"/>
      <w:numFmt w:val="decimal"/>
      <w:lvlText w:val="%1."/>
      <w:lvlJc w:val="left"/>
      <w:pPr>
        <w:ind w:left="450" w:hanging="360"/>
      </w:pPr>
      <w:rPr>
        <w:rFonts w:ascii="NikoshBAN" w:hAnsi="NikoshBAN" w:cs="NikoshBAN"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4EDC02E1"/>
    <w:multiLevelType w:val="hybridMultilevel"/>
    <w:tmpl w:val="4342976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57CC6AA3"/>
    <w:multiLevelType w:val="hybridMultilevel"/>
    <w:tmpl w:val="AA7861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BA0C58"/>
    <w:multiLevelType w:val="hybridMultilevel"/>
    <w:tmpl w:val="9482E642"/>
    <w:lvl w:ilvl="0" w:tplc="DEACEBD4">
      <w:start w:val="1"/>
      <w:numFmt w:val="decimal"/>
      <w:lvlText w:val="%1."/>
      <w:lvlJc w:val="center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6EE81C46"/>
    <w:multiLevelType w:val="hybridMultilevel"/>
    <w:tmpl w:val="6BDAF74C"/>
    <w:lvl w:ilvl="0" w:tplc="1B9447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yMDA0N7MwNTe3MLBQ0lEKTi0uzszPAykwtKwFALOiLq0tAAAA"/>
  </w:docVars>
  <w:rsids>
    <w:rsidRoot w:val="00266123"/>
    <w:rsid w:val="00002665"/>
    <w:rsid w:val="00005593"/>
    <w:rsid w:val="000072D3"/>
    <w:rsid w:val="000073F9"/>
    <w:rsid w:val="000163A2"/>
    <w:rsid w:val="00022430"/>
    <w:rsid w:val="00022C1F"/>
    <w:rsid w:val="00026C92"/>
    <w:rsid w:val="00034E8F"/>
    <w:rsid w:val="000355ED"/>
    <w:rsid w:val="00036028"/>
    <w:rsid w:val="00036E52"/>
    <w:rsid w:val="00037829"/>
    <w:rsid w:val="000423D0"/>
    <w:rsid w:val="000445B4"/>
    <w:rsid w:val="000449C1"/>
    <w:rsid w:val="00044BE3"/>
    <w:rsid w:val="00045D6E"/>
    <w:rsid w:val="00046000"/>
    <w:rsid w:val="00046766"/>
    <w:rsid w:val="000513E3"/>
    <w:rsid w:val="0005144A"/>
    <w:rsid w:val="0005273C"/>
    <w:rsid w:val="00055E89"/>
    <w:rsid w:val="000570B2"/>
    <w:rsid w:val="00057800"/>
    <w:rsid w:val="000625D8"/>
    <w:rsid w:val="00066F1A"/>
    <w:rsid w:val="00066F49"/>
    <w:rsid w:val="0007141D"/>
    <w:rsid w:val="00075DD5"/>
    <w:rsid w:val="000838DD"/>
    <w:rsid w:val="00087382"/>
    <w:rsid w:val="00087EF6"/>
    <w:rsid w:val="000907CD"/>
    <w:rsid w:val="0009120F"/>
    <w:rsid w:val="00092031"/>
    <w:rsid w:val="00092FC6"/>
    <w:rsid w:val="000930F3"/>
    <w:rsid w:val="00094E2D"/>
    <w:rsid w:val="00096DF6"/>
    <w:rsid w:val="000B24CF"/>
    <w:rsid w:val="000B4E4F"/>
    <w:rsid w:val="000B54BC"/>
    <w:rsid w:val="000C167B"/>
    <w:rsid w:val="000C27EA"/>
    <w:rsid w:val="000C3664"/>
    <w:rsid w:val="000C54CB"/>
    <w:rsid w:val="000D0BA1"/>
    <w:rsid w:val="000E5CD2"/>
    <w:rsid w:val="000F0716"/>
    <w:rsid w:val="000F0CF8"/>
    <w:rsid w:val="00101AF0"/>
    <w:rsid w:val="0010616F"/>
    <w:rsid w:val="00106C5A"/>
    <w:rsid w:val="00113277"/>
    <w:rsid w:val="00125CB5"/>
    <w:rsid w:val="00126F2F"/>
    <w:rsid w:val="001272AA"/>
    <w:rsid w:val="001347B3"/>
    <w:rsid w:val="00146495"/>
    <w:rsid w:val="00161660"/>
    <w:rsid w:val="0016380D"/>
    <w:rsid w:val="00163A97"/>
    <w:rsid w:val="00165EF8"/>
    <w:rsid w:val="001662F5"/>
    <w:rsid w:val="001667F9"/>
    <w:rsid w:val="00172B6B"/>
    <w:rsid w:val="0018039B"/>
    <w:rsid w:val="00183F55"/>
    <w:rsid w:val="00191A24"/>
    <w:rsid w:val="001A1037"/>
    <w:rsid w:val="001A3C81"/>
    <w:rsid w:val="001A481F"/>
    <w:rsid w:val="001A5262"/>
    <w:rsid w:val="001A59DE"/>
    <w:rsid w:val="001A74DE"/>
    <w:rsid w:val="001B6CA7"/>
    <w:rsid w:val="001B7B9C"/>
    <w:rsid w:val="001C3DCA"/>
    <w:rsid w:val="001C55E8"/>
    <w:rsid w:val="001C6DE9"/>
    <w:rsid w:val="001D129F"/>
    <w:rsid w:val="001D6634"/>
    <w:rsid w:val="001E1938"/>
    <w:rsid w:val="001E5978"/>
    <w:rsid w:val="001E5A9D"/>
    <w:rsid w:val="001F1A67"/>
    <w:rsid w:val="002017B3"/>
    <w:rsid w:val="0020248F"/>
    <w:rsid w:val="00203D49"/>
    <w:rsid w:val="0020495B"/>
    <w:rsid w:val="00206241"/>
    <w:rsid w:val="0020789D"/>
    <w:rsid w:val="00207EF6"/>
    <w:rsid w:val="0021229F"/>
    <w:rsid w:val="00212647"/>
    <w:rsid w:val="0021616C"/>
    <w:rsid w:val="00220FEA"/>
    <w:rsid w:val="002249EC"/>
    <w:rsid w:val="00226B6F"/>
    <w:rsid w:val="00231598"/>
    <w:rsid w:val="00231BF9"/>
    <w:rsid w:val="00232BD2"/>
    <w:rsid w:val="00245C0C"/>
    <w:rsid w:val="00254C1D"/>
    <w:rsid w:val="0025663D"/>
    <w:rsid w:val="00256CDC"/>
    <w:rsid w:val="002575B4"/>
    <w:rsid w:val="002613E1"/>
    <w:rsid w:val="00266123"/>
    <w:rsid w:val="00270CBC"/>
    <w:rsid w:val="00271336"/>
    <w:rsid w:val="00271504"/>
    <w:rsid w:val="00274D5C"/>
    <w:rsid w:val="00276C64"/>
    <w:rsid w:val="00290BA9"/>
    <w:rsid w:val="00290D30"/>
    <w:rsid w:val="00290F81"/>
    <w:rsid w:val="00291C73"/>
    <w:rsid w:val="00294D5E"/>
    <w:rsid w:val="00297413"/>
    <w:rsid w:val="002A1388"/>
    <w:rsid w:val="002A1CE0"/>
    <w:rsid w:val="002A2AE1"/>
    <w:rsid w:val="002B4F68"/>
    <w:rsid w:val="002C7DDE"/>
    <w:rsid w:val="002D0D2F"/>
    <w:rsid w:val="002D1B54"/>
    <w:rsid w:val="002D47EB"/>
    <w:rsid w:val="002D5548"/>
    <w:rsid w:val="002D5DF7"/>
    <w:rsid w:val="002D5E57"/>
    <w:rsid w:val="002E2AF5"/>
    <w:rsid w:val="002E4F6F"/>
    <w:rsid w:val="002F3E54"/>
    <w:rsid w:val="0030187F"/>
    <w:rsid w:val="00314174"/>
    <w:rsid w:val="00315A7F"/>
    <w:rsid w:val="00320E56"/>
    <w:rsid w:val="0032206C"/>
    <w:rsid w:val="003223F3"/>
    <w:rsid w:val="003267B7"/>
    <w:rsid w:val="003274C3"/>
    <w:rsid w:val="00330CB4"/>
    <w:rsid w:val="00332A0E"/>
    <w:rsid w:val="0033558B"/>
    <w:rsid w:val="00335EA2"/>
    <w:rsid w:val="003434E3"/>
    <w:rsid w:val="00343B45"/>
    <w:rsid w:val="003462A6"/>
    <w:rsid w:val="00346829"/>
    <w:rsid w:val="00351E79"/>
    <w:rsid w:val="0036734E"/>
    <w:rsid w:val="003673A6"/>
    <w:rsid w:val="00374240"/>
    <w:rsid w:val="00376FC2"/>
    <w:rsid w:val="00383207"/>
    <w:rsid w:val="00385B93"/>
    <w:rsid w:val="00390A55"/>
    <w:rsid w:val="00392FEF"/>
    <w:rsid w:val="003940D1"/>
    <w:rsid w:val="00396043"/>
    <w:rsid w:val="00396C2C"/>
    <w:rsid w:val="003A108B"/>
    <w:rsid w:val="003B3CA0"/>
    <w:rsid w:val="003C108C"/>
    <w:rsid w:val="003C63BD"/>
    <w:rsid w:val="003D52E4"/>
    <w:rsid w:val="003E0CB9"/>
    <w:rsid w:val="003E2130"/>
    <w:rsid w:val="003E31FF"/>
    <w:rsid w:val="003E5169"/>
    <w:rsid w:val="003E7B13"/>
    <w:rsid w:val="00400111"/>
    <w:rsid w:val="00400F2D"/>
    <w:rsid w:val="004014D0"/>
    <w:rsid w:val="00402066"/>
    <w:rsid w:val="004072A3"/>
    <w:rsid w:val="0040734B"/>
    <w:rsid w:val="00407F06"/>
    <w:rsid w:val="00416ADB"/>
    <w:rsid w:val="004229B7"/>
    <w:rsid w:val="00425C23"/>
    <w:rsid w:val="0043044C"/>
    <w:rsid w:val="00433846"/>
    <w:rsid w:val="00441B2C"/>
    <w:rsid w:val="00442168"/>
    <w:rsid w:val="004426BB"/>
    <w:rsid w:val="00445553"/>
    <w:rsid w:val="004459A7"/>
    <w:rsid w:val="00446DAB"/>
    <w:rsid w:val="004503DF"/>
    <w:rsid w:val="00453468"/>
    <w:rsid w:val="00454CC7"/>
    <w:rsid w:val="004554D0"/>
    <w:rsid w:val="00457CD0"/>
    <w:rsid w:val="00457FD6"/>
    <w:rsid w:val="00461E02"/>
    <w:rsid w:val="0046297C"/>
    <w:rsid w:val="004636E1"/>
    <w:rsid w:val="00464FFA"/>
    <w:rsid w:val="004677F5"/>
    <w:rsid w:val="004744B8"/>
    <w:rsid w:val="0048526A"/>
    <w:rsid w:val="00485B16"/>
    <w:rsid w:val="004949A9"/>
    <w:rsid w:val="004A33A4"/>
    <w:rsid w:val="004A6E0E"/>
    <w:rsid w:val="004B0DB8"/>
    <w:rsid w:val="004B3550"/>
    <w:rsid w:val="004B3D97"/>
    <w:rsid w:val="004B4928"/>
    <w:rsid w:val="004E143C"/>
    <w:rsid w:val="004E6409"/>
    <w:rsid w:val="004F480A"/>
    <w:rsid w:val="004F5180"/>
    <w:rsid w:val="004F5B73"/>
    <w:rsid w:val="004F7B99"/>
    <w:rsid w:val="0050691F"/>
    <w:rsid w:val="005075E8"/>
    <w:rsid w:val="0051192F"/>
    <w:rsid w:val="0051244D"/>
    <w:rsid w:val="00512759"/>
    <w:rsid w:val="00520A23"/>
    <w:rsid w:val="00522A2F"/>
    <w:rsid w:val="00524C9F"/>
    <w:rsid w:val="00531506"/>
    <w:rsid w:val="005502D7"/>
    <w:rsid w:val="00550B03"/>
    <w:rsid w:val="00556BCA"/>
    <w:rsid w:val="005641B3"/>
    <w:rsid w:val="005663E5"/>
    <w:rsid w:val="00577C58"/>
    <w:rsid w:val="00592E39"/>
    <w:rsid w:val="00594759"/>
    <w:rsid w:val="005A3CB7"/>
    <w:rsid w:val="005A557F"/>
    <w:rsid w:val="005A58E5"/>
    <w:rsid w:val="005B3C66"/>
    <w:rsid w:val="005B552A"/>
    <w:rsid w:val="005B567E"/>
    <w:rsid w:val="005B5B59"/>
    <w:rsid w:val="005B5FAB"/>
    <w:rsid w:val="005B674E"/>
    <w:rsid w:val="005C7047"/>
    <w:rsid w:val="005D5BEB"/>
    <w:rsid w:val="005E0952"/>
    <w:rsid w:val="005E158A"/>
    <w:rsid w:val="005E4484"/>
    <w:rsid w:val="005E4ED7"/>
    <w:rsid w:val="005F2387"/>
    <w:rsid w:val="005F3FB3"/>
    <w:rsid w:val="00602B0D"/>
    <w:rsid w:val="0060429F"/>
    <w:rsid w:val="0060441F"/>
    <w:rsid w:val="00604A03"/>
    <w:rsid w:val="006165BE"/>
    <w:rsid w:val="00617A6C"/>
    <w:rsid w:val="006224E6"/>
    <w:rsid w:val="00630DF4"/>
    <w:rsid w:val="00640104"/>
    <w:rsid w:val="00642E86"/>
    <w:rsid w:val="00645BA0"/>
    <w:rsid w:val="00647AA4"/>
    <w:rsid w:val="00650DAC"/>
    <w:rsid w:val="00652E96"/>
    <w:rsid w:val="006603A9"/>
    <w:rsid w:val="00660783"/>
    <w:rsid w:val="00664755"/>
    <w:rsid w:val="00665031"/>
    <w:rsid w:val="0066784D"/>
    <w:rsid w:val="00672EF2"/>
    <w:rsid w:val="0067383E"/>
    <w:rsid w:val="00680A91"/>
    <w:rsid w:val="006909C9"/>
    <w:rsid w:val="006931F6"/>
    <w:rsid w:val="006B08AA"/>
    <w:rsid w:val="006B3BB1"/>
    <w:rsid w:val="006B58F8"/>
    <w:rsid w:val="006C00D1"/>
    <w:rsid w:val="006C0A6B"/>
    <w:rsid w:val="006D51BA"/>
    <w:rsid w:val="006D7978"/>
    <w:rsid w:val="006E1B70"/>
    <w:rsid w:val="006E58C2"/>
    <w:rsid w:val="0070228A"/>
    <w:rsid w:val="0070229A"/>
    <w:rsid w:val="00717DEB"/>
    <w:rsid w:val="00721827"/>
    <w:rsid w:val="00724754"/>
    <w:rsid w:val="007274AB"/>
    <w:rsid w:val="00732305"/>
    <w:rsid w:val="00736680"/>
    <w:rsid w:val="0073785D"/>
    <w:rsid w:val="0074660F"/>
    <w:rsid w:val="00747E55"/>
    <w:rsid w:val="007510EE"/>
    <w:rsid w:val="0076372F"/>
    <w:rsid w:val="0077106F"/>
    <w:rsid w:val="0077189A"/>
    <w:rsid w:val="007718D5"/>
    <w:rsid w:val="0077283D"/>
    <w:rsid w:val="00772DB9"/>
    <w:rsid w:val="00773026"/>
    <w:rsid w:val="00773131"/>
    <w:rsid w:val="00773F55"/>
    <w:rsid w:val="00783537"/>
    <w:rsid w:val="00784702"/>
    <w:rsid w:val="0079000C"/>
    <w:rsid w:val="00791E1F"/>
    <w:rsid w:val="00792659"/>
    <w:rsid w:val="00794795"/>
    <w:rsid w:val="00794C38"/>
    <w:rsid w:val="00795017"/>
    <w:rsid w:val="00795693"/>
    <w:rsid w:val="007964E2"/>
    <w:rsid w:val="007A1BA7"/>
    <w:rsid w:val="007A1CE2"/>
    <w:rsid w:val="007A2AAA"/>
    <w:rsid w:val="007A388C"/>
    <w:rsid w:val="007A639B"/>
    <w:rsid w:val="007B111C"/>
    <w:rsid w:val="007B1844"/>
    <w:rsid w:val="007B5598"/>
    <w:rsid w:val="007B7826"/>
    <w:rsid w:val="007C1FE2"/>
    <w:rsid w:val="007D0141"/>
    <w:rsid w:val="007D341E"/>
    <w:rsid w:val="007D6956"/>
    <w:rsid w:val="007E54F4"/>
    <w:rsid w:val="007F01D8"/>
    <w:rsid w:val="007F3B1B"/>
    <w:rsid w:val="007F3CD0"/>
    <w:rsid w:val="007F45EE"/>
    <w:rsid w:val="007F5113"/>
    <w:rsid w:val="007F655F"/>
    <w:rsid w:val="008002AE"/>
    <w:rsid w:val="00803B45"/>
    <w:rsid w:val="00805480"/>
    <w:rsid w:val="00810FC1"/>
    <w:rsid w:val="008122B2"/>
    <w:rsid w:val="008130E9"/>
    <w:rsid w:val="00814BEE"/>
    <w:rsid w:val="00820309"/>
    <w:rsid w:val="008312B8"/>
    <w:rsid w:val="00846D9F"/>
    <w:rsid w:val="00847B1F"/>
    <w:rsid w:val="00851F5A"/>
    <w:rsid w:val="00853AD6"/>
    <w:rsid w:val="0086110E"/>
    <w:rsid w:val="00863A40"/>
    <w:rsid w:val="008766F0"/>
    <w:rsid w:val="00884A1C"/>
    <w:rsid w:val="00885621"/>
    <w:rsid w:val="00891A2B"/>
    <w:rsid w:val="00893A07"/>
    <w:rsid w:val="00895C64"/>
    <w:rsid w:val="008A27EB"/>
    <w:rsid w:val="008A3CEA"/>
    <w:rsid w:val="008B3DB2"/>
    <w:rsid w:val="008B6794"/>
    <w:rsid w:val="008C026C"/>
    <w:rsid w:val="008C1418"/>
    <w:rsid w:val="008C2497"/>
    <w:rsid w:val="008C3DAD"/>
    <w:rsid w:val="008D3195"/>
    <w:rsid w:val="008D50AB"/>
    <w:rsid w:val="008D6E4A"/>
    <w:rsid w:val="008E1D3E"/>
    <w:rsid w:val="008E350E"/>
    <w:rsid w:val="008E5A4A"/>
    <w:rsid w:val="008E5B22"/>
    <w:rsid w:val="008E7541"/>
    <w:rsid w:val="008E78CD"/>
    <w:rsid w:val="008F182C"/>
    <w:rsid w:val="008F30C5"/>
    <w:rsid w:val="008F3612"/>
    <w:rsid w:val="008F71FB"/>
    <w:rsid w:val="00902755"/>
    <w:rsid w:val="00903E3B"/>
    <w:rsid w:val="00905485"/>
    <w:rsid w:val="00906B13"/>
    <w:rsid w:val="00914D41"/>
    <w:rsid w:val="00916C7F"/>
    <w:rsid w:val="00921A39"/>
    <w:rsid w:val="00922CDB"/>
    <w:rsid w:val="009331E6"/>
    <w:rsid w:val="00934C74"/>
    <w:rsid w:val="00944079"/>
    <w:rsid w:val="00947857"/>
    <w:rsid w:val="00952CEB"/>
    <w:rsid w:val="009623B2"/>
    <w:rsid w:val="009629BD"/>
    <w:rsid w:val="00964889"/>
    <w:rsid w:val="00971372"/>
    <w:rsid w:val="00971813"/>
    <w:rsid w:val="00973886"/>
    <w:rsid w:val="00973B2B"/>
    <w:rsid w:val="0097515C"/>
    <w:rsid w:val="009801D2"/>
    <w:rsid w:val="00981564"/>
    <w:rsid w:val="0098188F"/>
    <w:rsid w:val="00983F4A"/>
    <w:rsid w:val="009864A7"/>
    <w:rsid w:val="009A027A"/>
    <w:rsid w:val="009A0ACF"/>
    <w:rsid w:val="009A3C16"/>
    <w:rsid w:val="009A72F6"/>
    <w:rsid w:val="009B34EF"/>
    <w:rsid w:val="009C5FAE"/>
    <w:rsid w:val="009D268B"/>
    <w:rsid w:val="009D5E97"/>
    <w:rsid w:val="009D6118"/>
    <w:rsid w:val="009D7671"/>
    <w:rsid w:val="009E1C0B"/>
    <w:rsid w:val="009E7EB3"/>
    <w:rsid w:val="009F42A1"/>
    <w:rsid w:val="009F675C"/>
    <w:rsid w:val="009F678D"/>
    <w:rsid w:val="00A02C3C"/>
    <w:rsid w:val="00A11175"/>
    <w:rsid w:val="00A12640"/>
    <w:rsid w:val="00A134BE"/>
    <w:rsid w:val="00A15613"/>
    <w:rsid w:val="00A24E9B"/>
    <w:rsid w:val="00A25CBD"/>
    <w:rsid w:val="00A32C8E"/>
    <w:rsid w:val="00A3528C"/>
    <w:rsid w:val="00A3629A"/>
    <w:rsid w:val="00A36586"/>
    <w:rsid w:val="00A45AB6"/>
    <w:rsid w:val="00A52753"/>
    <w:rsid w:val="00A53D5B"/>
    <w:rsid w:val="00A53FB3"/>
    <w:rsid w:val="00A54312"/>
    <w:rsid w:val="00A569D2"/>
    <w:rsid w:val="00A60A81"/>
    <w:rsid w:val="00A61398"/>
    <w:rsid w:val="00A6419C"/>
    <w:rsid w:val="00A66B40"/>
    <w:rsid w:val="00A72707"/>
    <w:rsid w:val="00A764AA"/>
    <w:rsid w:val="00A81D38"/>
    <w:rsid w:val="00A82DE4"/>
    <w:rsid w:val="00A8349A"/>
    <w:rsid w:val="00A83544"/>
    <w:rsid w:val="00A850F7"/>
    <w:rsid w:val="00A86B93"/>
    <w:rsid w:val="00A9365B"/>
    <w:rsid w:val="00A93F1A"/>
    <w:rsid w:val="00A93FE1"/>
    <w:rsid w:val="00A94894"/>
    <w:rsid w:val="00A95124"/>
    <w:rsid w:val="00AA1800"/>
    <w:rsid w:val="00AA630C"/>
    <w:rsid w:val="00AB106B"/>
    <w:rsid w:val="00AB2F1F"/>
    <w:rsid w:val="00AB31CE"/>
    <w:rsid w:val="00AC4A5A"/>
    <w:rsid w:val="00AC557A"/>
    <w:rsid w:val="00AD1CC8"/>
    <w:rsid w:val="00AE3296"/>
    <w:rsid w:val="00AE32A7"/>
    <w:rsid w:val="00AE3A0A"/>
    <w:rsid w:val="00AE3FEA"/>
    <w:rsid w:val="00AE4BC7"/>
    <w:rsid w:val="00AF6E81"/>
    <w:rsid w:val="00AF7D3C"/>
    <w:rsid w:val="00B05D7C"/>
    <w:rsid w:val="00B072CA"/>
    <w:rsid w:val="00B12B2D"/>
    <w:rsid w:val="00B17D12"/>
    <w:rsid w:val="00B21660"/>
    <w:rsid w:val="00B216CE"/>
    <w:rsid w:val="00B23FBA"/>
    <w:rsid w:val="00B30879"/>
    <w:rsid w:val="00B30F48"/>
    <w:rsid w:val="00B34450"/>
    <w:rsid w:val="00B35873"/>
    <w:rsid w:val="00B40BBF"/>
    <w:rsid w:val="00B440F4"/>
    <w:rsid w:val="00B444A0"/>
    <w:rsid w:val="00B47E75"/>
    <w:rsid w:val="00B532EB"/>
    <w:rsid w:val="00B552B2"/>
    <w:rsid w:val="00B57AFC"/>
    <w:rsid w:val="00B60458"/>
    <w:rsid w:val="00B6153E"/>
    <w:rsid w:val="00B66684"/>
    <w:rsid w:val="00B67150"/>
    <w:rsid w:val="00B7302A"/>
    <w:rsid w:val="00B74D0D"/>
    <w:rsid w:val="00B81792"/>
    <w:rsid w:val="00B81C4F"/>
    <w:rsid w:val="00B81CBA"/>
    <w:rsid w:val="00B821CF"/>
    <w:rsid w:val="00B8549E"/>
    <w:rsid w:val="00B86C23"/>
    <w:rsid w:val="00B924EA"/>
    <w:rsid w:val="00B956A5"/>
    <w:rsid w:val="00BA02F7"/>
    <w:rsid w:val="00BA2DBB"/>
    <w:rsid w:val="00BA3651"/>
    <w:rsid w:val="00BA4E91"/>
    <w:rsid w:val="00BA766A"/>
    <w:rsid w:val="00BA7C2D"/>
    <w:rsid w:val="00BB3369"/>
    <w:rsid w:val="00BB735B"/>
    <w:rsid w:val="00BB7904"/>
    <w:rsid w:val="00BC126A"/>
    <w:rsid w:val="00BC5ABD"/>
    <w:rsid w:val="00BD20CB"/>
    <w:rsid w:val="00BD416E"/>
    <w:rsid w:val="00BD7616"/>
    <w:rsid w:val="00BE0438"/>
    <w:rsid w:val="00BE17FA"/>
    <w:rsid w:val="00BE2BA4"/>
    <w:rsid w:val="00BE321F"/>
    <w:rsid w:val="00BE343D"/>
    <w:rsid w:val="00BF0466"/>
    <w:rsid w:val="00BF0852"/>
    <w:rsid w:val="00BF0C3C"/>
    <w:rsid w:val="00BF448C"/>
    <w:rsid w:val="00C017C5"/>
    <w:rsid w:val="00C03009"/>
    <w:rsid w:val="00C03E55"/>
    <w:rsid w:val="00C041F5"/>
    <w:rsid w:val="00C058EB"/>
    <w:rsid w:val="00C21954"/>
    <w:rsid w:val="00C21D99"/>
    <w:rsid w:val="00C2261A"/>
    <w:rsid w:val="00C22941"/>
    <w:rsid w:val="00C32B3C"/>
    <w:rsid w:val="00C33C4D"/>
    <w:rsid w:val="00C3594A"/>
    <w:rsid w:val="00C415A1"/>
    <w:rsid w:val="00C476E2"/>
    <w:rsid w:val="00C47DBF"/>
    <w:rsid w:val="00C51BDD"/>
    <w:rsid w:val="00C524D7"/>
    <w:rsid w:val="00C540A9"/>
    <w:rsid w:val="00C54CAD"/>
    <w:rsid w:val="00C57E22"/>
    <w:rsid w:val="00C600A9"/>
    <w:rsid w:val="00C60ACF"/>
    <w:rsid w:val="00C60C76"/>
    <w:rsid w:val="00C61DB8"/>
    <w:rsid w:val="00C64355"/>
    <w:rsid w:val="00C673F8"/>
    <w:rsid w:val="00C7256C"/>
    <w:rsid w:val="00C83885"/>
    <w:rsid w:val="00C8737E"/>
    <w:rsid w:val="00C8748F"/>
    <w:rsid w:val="00C94595"/>
    <w:rsid w:val="00C953DA"/>
    <w:rsid w:val="00C977B0"/>
    <w:rsid w:val="00CA21EB"/>
    <w:rsid w:val="00CA35DB"/>
    <w:rsid w:val="00CA3BCE"/>
    <w:rsid w:val="00CA4632"/>
    <w:rsid w:val="00CA5125"/>
    <w:rsid w:val="00CA5821"/>
    <w:rsid w:val="00CB0832"/>
    <w:rsid w:val="00CC3FF7"/>
    <w:rsid w:val="00CC655A"/>
    <w:rsid w:val="00CD0425"/>
    <w:rsid w:val="00CD2EF0"/>
    <w:rsid w:val="00CD4E22"/>
    <w:rsid w:val="00CD7721"/>
    <w:rsid w:val="00CE7EF5"/>
    <w:rsid w:val="00CF09DF"/>
    <w:rsid w:val="00CF198A"/>
    <w:rsid w:val="00CF4CB3"/>
    <w:rsid w:val="00CF4E6E"/>
    <w:rsid w:val="00CF7904"/>
    <w:rsid w:val="00D00978"/>
    <w:rsid w:val="00D0410C"/>
    <w:rsid w:val="00D13F3E"/>
    <w:rsid w:val="00D267A6"/>
    <w:rsid w:val="00D27144"/>
    <w:rsid w:val="00D27EC7"/>
    <w:rsid w:val="00D35A98"/>
    <w:rsid w:val="00D35C2D"/>
    <w:rsid w:val="00D373D9"/>
    <w:rsid w:val="00D40583"/>
    <w:rsid w:val="00D43FA3"/>
    <w:rsid w:val="00D45BC0"/>
    <w:rsid w:val="00D526EC"/>
    <w:rsid w:val="00D543E6"/>
    <w:rsid w:val="00D57DCA"/>
    <w:rsid w:val="00D6060C"/>
    <w:rsid w:val="00D61DE7"/>
    <w:rsid w:val="00D6640E"/>
    <w:rsid w:val="00D6792F"/>
    <w:rsid w:val="00D705DF"/>
    <w:rsid w:val="00D74841"/>
    <w:rsid w:val="00D76DA8"/>
    <w:rsid w:val="00D8165C"/>
    <w:rsid w:val="00D82D63"/>
    <w:rsid w:val="00D852B3"/>
    <w:rsid w:val="00D87745"/>
    <w:rsid w:val="00D90AD5"/>
    <w:rsid w:val="00D940D8"/>
    <w:rsid w:val="00D95633"/>
    <w:rsid w:val="00DA212F"/>
    <w:rsid w:val="00DA29F8"/>
    <w:rsid w:val="00DA30C0"/>
    <w:rsid w:val="00DA65E1"/>
    <w:rsid w:val="00DA73FA"/>
    <w:rsid w:val="00DC20DC"/>
    <w:rsid w:val="00DC4746"/>
    <w:rsid w:val="00DC5D7D"/>
    <w:rsid w:val="00DC6043"/>
    <w:rsid w:val="00DD35D8"/>
    <w:rsid w:val="00DD50E7"/>
    <w:rsid w:val="00DE3F32"/>
    <w:rsid w:val="00DF0E03"/>
    <w:rsid w:val="00DF3B90"/>
    <w:rsid w:val="00E00929"/>
    <w:rsid w:val="00E00CC7"/>
    <w:rsid w:val="00E13930"/>
    <w:rsid w:val="00E166B8"/>
    <w:rsid w:val="00E2363D"/>
    <w:rsid w:val="00E30D49"/>
    <w:rsid w:val="00E31C8B"/>
    <w:rsid w:val="00E337FB"/>
    <w:rsid w:val="00E34C5A"/>
    <w:rsid w:val="00E34F72"/>
    <w:rsid w:val="00E356E0"/>
    <w:rsid w:val="00E36DD8"/>
    <w:rsid w:val="00E41DCF"/>
    <w:rsid w:val="00E42EB9"/>
    <w:rsid w:val="00E50B4F"/>
    <w:rsid w:val="00E51A5B"/>
    <w:rsid w:val="00E5312A"/>
    <w:rsid w:val="00E54F26"/>
    <w:rsid w:val="00E61942"/>
    <w:rsid w:val="00E633A1"/>
    <w:rsid w:val="00E6486D"/>
    <w:rsid w:val="00E64D2E"/>
    <w:rsid w:val="00E67347"/>
    <w:rsid w:val="00E67C38"/>
    <w:rsid w:val="00E823D6"/>
    <w:rsid w:val="00E82A50"/>
    <w:rsid w:val="00E838CB"/>
    <w:rsid w:val="00E87B9C"/>
    <w:rsid w:val="00E90551"/>
    <w:rsid w:val="00E94362"/>
    <w:rsid w:val="00E96648"/>
    <w:rsid w:val="00EA61C5"/>
    <w:rsid w:val="00EB2F42"/>
    <w:rsid w:val="00EB5398"/>
    <w:rsid w:val="00EC22BF"/>
    <w:rsid w:val="00EC424D"/>
    <w:rsid w:val="00ED1C4C"/>
    <w:rsid w:val="00ED2A21"/>
    <w:rsid w:val="00EE4320"/>
    <w:rsid w:val="00EE563E"/>
    <w:rsid w:val="00EF0330"/>
    <w:rsid w:val="00EF0CB1"/>
    <w:rsid w:val="00EF197B"/>
    <w:rsid w:val="00EF58A8"/>
    <w:rsid w:val="00EF609A"/>
    <w:rsid w:val="00EF7EB0"/>
    <w:rsid w:val="00F0033C"/>
    <w:rsid w:val="00F026FA"/>
    <w:rsid w:val="00F05A6C"/>
    <w:rsid w:val="00F10AE9"/>
    <w:rsid w:val="00F14741"/>
    <w:rsid w:val="00F158A8"/>
    <w:rsid w:val="00F25D44"/>
    <w:rsid w:val="00F33360"/>
    <w:rsid w:val="00F35B69"/>
    <w:rsid w:val="00F41BD4"/>
    <w:rsid w:val="00F512BB"/>
    <w:rsid w:val="00F52320"/>
    <w:rsid w:val="00F52842"/>
    <w:rsid w:val="00F53878"/>
    <w:rsid w:val="00F5559C"/>
    <w:rsid w:val="00F62982"/>
    <w:rsid w:val="00F62A35"/>
    <w:rsid w:val="00F717A6"/>
    <w:rsid w:val="00F768F7"/>
    <w:rsid w:val="00F823A0"/>
    <w:rsid w:val="00F93515"/>
    <w:rsid w:val="00FA4F29"/>
    <w:rsid w:val="00FB13D1"/>
    <w:rsid w:val="00FB22DD"/>
    <w:rsid w:val="00FB5F9F"/>
    <w:rsid w:val="00FB6BDF"/>
    <w:rsid w:val="00FB7BF3"/>
    <w:rsid w:val="00FC50D5"/>
    <w:rsid w:val="00FC5FE8"/>
    <w:rsid w:val="00FC6AB0"/>
    <w:rsid w:val="00FC7BB9"/>
    <w:rsid w:val="00FD3C63"/>
    <w:rsid w:val="00FE0169"/>
    <w:rsid w:val="00FE2637"/>
    <w:rsid w:val="00FE4E24"/>
    <w:rsid w:val="00FF081E"/>
    <w:rsid w:val="00FF39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04317"/>
  <w15:docId w15:val="{1D155A37-2954-4719-BE60-C65D5496C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20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5F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FA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C5FAE"/>
    <w:pPr>
      <w:spacing w:after="0" w:line="240" w:lineRule="auto"/>
    </w:pPr>
  </w:style>
  <w:style w:type="table" w:styleId="TableGrid">
    <w:name w:val="Table Grid"/>
    <w:basedOn w:val="TableNormal"/>
    <w:uiPriority w:val="59"/>
    <w:rsid w:val="00F768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629A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03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033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85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9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</TotalTime>
  <Pages>4</Pages>
  <Words>812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</dc:creator>
  <cp:lastModifiedBy>Director Training</cp:lastModifiedBy>
  <cp:revision>243</cp:revision>
  <cp:lastPrinted>2019-01-21T04:20:00Z</cp:lastPrinted>
  <dcterms:created xsi:type="dcterms:W3CDTF">2018-03-19T07:32:00Z</dcterms:created>
  <dcterms:modified xsi:type="dcterms:W3CDTF">2019-01-21T06:27:00Z</dcterms:modified>
</cp:coreProperties>
</file>